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67B05" w14:textId="77777777" w:rsidR="008646EB" w:rsidRPr="008646EB" w:rsidRDefault="008646EB" w:rsidP="00D40D4E">
      <w:pPr>
        <w:jc w:val="center"/>
        <w:rPr>
          <w:rFonts w:cs="Sultan bold"/>
          <w:color w:val="00B050"/>
          <w:sz w:val="27"/>
          <w:szCs w:val="27"/>
          <w:rtl/>
        </w:rPr>
      </w:pPr>
      <w:r w:rsidRPr="008646EB">
        <w:rPr>
          <w:rFonts w:cs="Sultan bold" w:hint="cs"/>
          <w:color w:val="00B050"/>
          <w:sz w:val="27"/>
          <w:szCs w:val="27"/>
          <w:rtl/>
        </w:rPr>
        <w:t>ن</w:t>
      </w:r>
      <w:r w:rsidRPr="008646EB">
        <w:rPr>
          <w:rFonts w:cs="Sultan bold"/>
          <w:color w:val="00B050"/>
          <w:sz w:val="27"/>
          <w:szCs w:val="27"/>
          <w:rtl/>
        </w:rPr>
        <w:t>موذج الاستعانة بالأساتذة غير المتفرغين</w:t>
      </w:r>
      <w:r w:rsidRPr="008646EB">
        <w:rPr>
          <w:rFonts w:cs="Sultan bold" w:hint="cs"/>
          <w:color w:val="00B050"/>
          <w:sz w:val="27"/>
          <w:szCs w:val="27"/>
          <w:rtl/>
        </w:rPr>
        <w:t xml:space="preserve"> أو تجديدها، </w:t>
      </w:r>
      <w:r w:rsidRPr="008646EB">
        <w:rPr>
          <w:rFonts w:cs="Sultan bold"/>
          <w:color w:val="00B050"/>
          <w:sz w:val="27"/>
          <w:szCs w:val="27"/>
          <w:rtl/>
        </w:rPr>
        <w:t xml:space="preserve">بناءً على المواد </w:t>
      </w:r>
      <w:r w:rsidRPr="008646EB">
        <w:rPr>
          <w:rFonts w:cs="Sultan bold" w:hint="cs"/>
          <w:color w:val="00B050"/>
          <w:sz w:val="27"/>
          <w:szCs w:val="27"/>
          <w:rtl/>
        </w:rPr>
        <w:t>(100،99،98،97،96)</w:t>
      </w:r>
      <w:r w:rsidRPr="008646EB">
        <w:rPr>
          <w:rFonts w:cs="Sultan bold"/>
          <w:color w:val="00B050"/>
          <w:sz w:val="27"/>
          <w:szCs w:val="27"/>
          <w:rtl/>
          <w:lang w:bidi="fa-IR"/>
        </w:rPr>
        <w:t xml:space="preserve"> </w:t>
      </w:r>
      <w:r w:rsidRPr="008646EB">
        <w:rPr>
          <w:rFonts w:cs="Sultan bold"/>
          <w:color w:val="00B050"/>
          <w:sz w:val="27"/>
          <w:szCs w:val="27"/>
          <w:rtl/>
        </w:rPr>
        <w:t>من اللائحة المنظمة لشؤون منسوبي الجامعات السعوديين من أعضاء هيئة التدريس ومن في حكمهم</w:t>
      </w:r>
      <w:r w:rsidRPr="008646EB">
        <w:rPr>
          <w:rFonts w:cs="Sultan bold" w:hint="cs"/>
          <w:color w:val="00B050"/>
          <w:sz w:val="27"/>
          <w:szCs w:val="27"/>
          <w:rtl/>
        </w:rPr>
        <w:t>.</w:t>
      </w:r>
    </w:p>
    <w:p w14:paraId="385A1C39" w14:textId="77777777" w:rsidR="008646EB" w:rsidRPr="008646EB" w:rsidRDefault="008646EB" w:rsidP="00D40D4E">
      <w:pPr>
        <w:widowControl w:val="0"/>
        <w:shd w:val="clear" w:color="auto" w:fill="FFFFFF"/>
        <w:jc w:val="center"/>
        <w:rPr>
          <w:rFonts w:cs="Sultan bold"/>
          <w:rtl/>
        </w:rPr>
      </w:pPr>
      <w:r w:rsidRPr="008646EB">
        <w:rPr>
          <w:rFonts w:cs="Sultan bold"/>
          <w:color w:val="00B050"/>
        </w:rPr>
        <w:sym w:font="Wingdings" w:char="F0A1"/>
      </w:r>
      <w:r w:rsidRPr="008646EB">
        <w:rPr>
          <w:rFonts w:cs="Sultan bold"/>
          <w:color w:val="00B050"/>
          <w:rtl/>
        </w:rPr>
        <w:t xml:space="preserve"> </w:t>
      </w:r>
      <w:r w:rsidRPr="008646EB">
        <w:rPr>
          <w:rFonts w:cs="Sultan bold" w:hint="cs"/>
          <w:color w:val="00B050"/>
          <w:rtl/>
        </w:rPr>
        <w:t>استعانة</w:t>
      </w:r>
      <w:r w:rsidRPr="008646EB">
        <w:rPr>
          <w:rFonts w:cs="Sultan bold"/>
          <w:color w:val="00B050"/>
          <w:rtl/>
        </w:rPr>
        <w:t xml:space="preserve">           </w:t>
      </w:r>
      <w:r w:rsidRPr="008646EB">
        <w:rPr>
          <w:rFonts w:cs="Sultan bold"/>
          <w:color w:val="00B050"/>
        </w:rPr>
        <w:sym w:font="Wingdings" w:char="F0A1"/>
      </w:r>
      <w:r w:rsidRPr="008646EB">
        <w:rPr>
          <w:rFonts w:cs="Sultan bold" w:hint="cs"/>
          <w:color w:val="00B050"/>
          <w:rtl/>
        </w:rPr>
        <w:t xml:space="preserve"> </w:t>
      </w:r>
      <w:r w:rsidRPr="008646EB">
        <w:rPr>
          <w:rFonts w:cs="Sultan bold"/>
          <w:color w:val="00B050"/>
          <w:rtl/>
        </w:rPr>
        <w:t xml:space="preserve">تجديد </w:t>
      </w:r>
      <w:r w:rsidRPr="008646EB">
        <w:rPr>
          <w:rFonts w:cs="Sultan bold" w:hint="cs"/>
          <w:color w:val="00B050"/>
          <w:rtl/>
        </w:rPr>
        <w:t>الاستعانة</w:t>
      </w:r>
    </w:p>
    <w:p w14:paraId="73F99364" w14:textId="77777777" w:rsidR="008646EB" w:rsidRPr="008646EB" w:rsidRDefault="008646EB" w:rsidP="00D40D4E">
      <w:pPr>
        <w:widowControl w:val="0"/>
        <w:rPr>
          <w:rFonts w:cs="Sultan bold"/>
          <w:color w:val="0070C0"/>
          <w:sz w:val="28"/>
          <w:rtl/>
        </w:rPr>
      </w:pPr>
      <w:r w:rsidRPr="008646EB">
        <w:rPr>
          <w:rFonts w:cs="Sultan bold" w:hint="cs"/>
          <w:color w:val="0070C0"/>
          <w:sz w:val="28"/>
          <w:rtl/>
        </w:rPr>
        <w:t xml:space="preserve">أولاً: مقدم الطلب: </w:t>
      </w:r>
    </w:p>
    <w:p w14:paraId="4898579E" w14:textId="77777777" w:rsidR="008646EB" w:rsidRPr="008646EB" w:rsidRDefault="008646EB" w:rsidP="00D40D4E">
      <w:pPr>
        <w:widowControl w:val="0"/>
        <w:shd w:val="clear" w:color="auto" w:fill="D9D9D9"/>
        <w:rPr>
          <w:rFonts w:cs="Sultan bold"/>
          <w:sz w:val="28"/>
          <w:rtl/>
        </w:rPr>
      </w:pPr>
      <w:r w:rsidRPr="008646EB">
        <w:rPr>
          <w:rFonts w:cs="Sultan bold"/>
          <w:sz w:val="28"/>
          <w:rtl/>
        </w:rPr>
        <w:t xml:space="preserve">بيانات المرشح </w:t>
      </w:r>
      <w:r w:rsidRPr="008646EB">
        <w:rPr>
          <w:rFonts w:cs="Sultan bold" w:hint="cs"/>
          <w:sz w:val="28"/>
          <w:rtl/>
        </w:rPr>
        <w:t>للاستعانة</w:t>
      </w:r>
      <w:r w:rsidRPr="008646EB">
        <w:rPr>
          <w:rFonts w:cs="Sultan bold"/>
          <w:sz w:val="28"/>
          <w:rtl/>
        </w:rPr>
        <w:t xml:space="preserve"> أو التجديد:</w:t>
      </w:r>
    </w:p>
    <w:tbl>
      <w:tblPr>
        <w:bidiVisual/>
        <w:tblW w:w="87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08"/>
        <w:gridCol w:w="1350"/>
        <w:gridCol w:w="262"/>
        <w:gridCol w:w="278"/>
        <w:gridCol w:w="630"/>
        <w:gridCol w:w="450"/>
        <w:gridCol w:w="352"/>
        <w:gridCol w:w="458"/>
        <w:gridCol w:w="1076"/>
        <w:gridCol w:w="94"/>
        <w:gridCol w:w="1431"/>
      </w:tblGrid>
      <w:tr w:rsidR="008646EB" w:rsidRPr="008646EB" w14:paraId="2B9B9D05" w14:textId="77777777" w:rsidTr="00DB2D5D">
        <w:trPr>
          <w:jc w:val="center"/>
        </w:trPr>
        <w:tc>
          <w:tcPr>
            <w:tcW w:w="2408" w:type="dxa"/>
            <w:vAlign w:val="center"/>
          </w:tcPr>
          <w:p w14:paraId="17661EA5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اسم الرباعي</w:t>
            </w:r>
          </w:p>
        </w:tc>
        <w:tc>
          <w:tcPr>
            <w:tcW w:w="6381" w:type="dxa"/>
            <w:gridSpan w:val="10"/>
          </w:tcPr>
          <w:p w14:paraId="43B2560A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1A71631A" w14:textId="77777777" w:rsidTr="00DB2D5D">
        <w:trPr>
          <w:jc w:val="center"/>
        </w:trPr>
        <w:tc>
          <w:tcPr>
            <w:tcW w:w="2408" w:type="dxa"/>
            <w:vAlign w:val="center"/>
          </w:tcPr>
          <w:p w14:paraId="0BE38510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رقم الهوية الوطنية</w:t>
            </w:r>
          </w:p>
        </w:tc>
        <w:tc>
          <w:tcPr>
            <w:tcW w:w="2520" w:type="dxa"/>
            <w:gridSpan w:val="4"/>
          </w:tcPr>
          <w:p w14:paraId="32746BCA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1260" w:type="dxa"/>
            <w:gridSpan w:val="3"/>
            <w:vAlign w:val="center"/>
          </w:tcPr>
          <w:p w14:paraId="3757E7F8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رقم الجوال</w:t>
            </w:r>
          </w:p>
        </w:tc>
        <w:tc>
          <w:tcPr>
            <w:tcW w:w="2601" w:type="dxa"/>
            <w:gridSpan w:val="3"/>
          </w:tcPr>
          <w:p w14:paraId="426AE8CA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7D9E8C8F" w14:textId="77777777" w:rsidTr="00DB2D5D">
        <w:trPr>
          <w:jc w:val="center"/>
        </w:trPr>
        <w:tc>
          <w:tcPr>
            <w:tcW w:w="2408" w:type="dxa"/>
            <w:vAlign w:val="center"/>
          </w:tcPr>
          <w:p w14:paraId="0AF3AE7F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عنوان الوطني</w:t>
            </w:r>
          </w:p>
        </w:tc>
        <w:tc>
          <w:tcPr>
            <w:tcW w:w="6381" w:type="dxa"/>
            <w:gridSpan w:val="10"/>
          </w:tcPr>
          <w:p w14:paraId="4179EDA4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7FEC2450" w14:textId="77777777" w:rsidTr="00DB2D5D">
        <w:trPr>
          <w:jc w:val="center"/>
        </w:trPr>
        <w:tc>
          <w:tcPr>
            <w:tcW w:w="2408" w:type="dxa"/>
            <w:vAlign w:val="center"/>
          </w:tcPr>
          <w:p w14:paraId="46833DF0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رتبة العلمية</w:t>
            </w:r>
          </w:p>
        </w:tc>
        <w:tc>
          <w:tcPr>
            <w:tcW w:w="6381" w:type="dxa"/>
            <w:gridSpan w:val="10"/>
          </w:tcPr>
          <w:p w14:paraId="33EC00EC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Calibri" w:hAnsi="Calibri" w:cs="Calibri"/>
                <w:b/>
                <w:bCs/>
                <w:sz w:val="30"/>
                <w:szCs w:val="30"/>
                <w:rtl/>
              </w:rPr>
              <w:t>⃝</w:t>
            </w:r>
            <w:r w:rsidRPr="008646EB">
              <w:rPr>
                <w:rFonts w:ascii="Calibri" w:hAnsi="Calibri" w:cs="Calibri" w:hint="cs"/>
                <w:b/>
                <w:bCs/>
                <w:sz w:val="30"/>
                <w:szCs w:val="30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أستاذ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 </w:t>
            </w:r>
            <w:r w:rsidRPr="008646EB">
              <w:rPr>
                <w:rFonts w:ascii="Calibri" w:hAnsi="Calibri" w:cs="Calibri"/>
                <w:b/>
                <w:bCs/>
                <w:sz w:val="30"/>
                <w:szCs w:val="30"/>
                <w:rtl/>
              </w:rPr>
              <w:t>⃝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أستاذ مشارك</w:t>
            </w:r>
          </w:p>
        </w:tc>
      </w:tr>
      <w:tr w:rsidR="008646EB" w:rsidRPr="008646EB" w14:paraId="43C4853B" w14:textId="77777777" w:rsidTr="00DB2D5D">
        <w:trPr>
          <w:jc w:val="center"/>
        </w:trPr>
        <w:tc>
          <w:tcPr>
            <w:tcW w:w="2408" w:type="dxa"/>
            <w:vAlign w:val="center"/>
          </w:tcPr>
          <w:p w14:paraId="213A1550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جنس</w:t>
            </w:r>
          </w:p>
        </w:tc>
        <w:tc>
          <w:tcPr>
            <w:tcW w:w="6381" w:type="dxa"/>
            <w:gridSpan w:val="10"/>
          </w:tcPr>
          <w:p w14:paraId="4C506877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    </w:t>
            </w:r>
            <w:proofErr w:type="gramStart"/>
            <w:r w:rsidRPr="008646EB">
              <w:rPr>
                <w:rFonts w:ascii="Calibri" w:hAnsi="Calibri" w:cs="Calibri"/>
                <w:b/>
                <w:bCs/>
                <w:sz w:val="30"/>
                <w:szCs w:val="30"/>
                <w:rtl/>
              </w:rPr>
              <w:t>⃝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 ذكر</w:t>
            </w:r>
            <w:proofErr w:type="gramEnd"/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                    </w:t>
            </w:r>
            <w:r w:rsidRPr="008646EB">
              <w:rPr>
                <w:rFonts w:ascii="Calibri" w:hAnsi="Calibri" w:cs="Calibri"/>
                <w:b/>
                <w:bCs/>
                <w:sz w:val="30"/>
                <w:szCs w:val="30"/>
                <w:rtl/>
              </w:rPr>
              <w:t>⃝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 أنثى</w:t>
            </w:r>
          </w:p>
        </w:tc>
      </w:tr>
      <w:tr w:rsidR="008646EB" w:rsidRPr="008646EB" w14:paraId="7FA0C321" w14:textId="77777777" w:rsidTr="00DB2D5D">
        <w:trPr>
          <w:trHeight w:val="311"/>
          <w:jc w:val="center"/>
        </w:trPr>
        <w:tc>
          <w:tcPr>
            <w:tcW w:w="2408" w:type="dxa"/>
            <w:vAlign w:val="center"/>
          </w:tcPr>
          <w:p w14:paraId="653806C4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تاريخ الميلاد</w:t>
            </w:r>
          </w:p>
        </w:tc>
        <w:tc>
          <w:tcPr>
            <w:tcW w:w="1612" w:type="dxa"/>
            <w:gridSpan w:val="2"/>
          </w:tcPr>
          <w:p w14:paraId="31688158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...../ ......./ ....... </w:t>
            </w:r>
          </w:p>
        </w:tc>
        <w:tc>
          <w:tcPr>
            <w:tcW w:w="4769" w:type="dxa"/>
            <w:gridSpan w:val="8"/>
          </w:tcPr>
          <w:p w14:paraId="1136D547" w14:textId="365301E2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سن: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</w:t>
            </w:r>
            <w:proofErr w:type="gramStart"/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(  </w:t>
            </w:r>
            <w:proofErr w:type="gramEnd"/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       )  عاماً</w:t>
            </w:r>
          </w:p>
        </w:tc>
      </w:tr>
      <w:tr w:rsidR="008646EB" w:rsidRPr="008646EB" w14:paraId="559D2E43" w14:textId="77777777" w:rsidTr="00DB2D5D">
        <w:trPr>
          <w:jc w:val="center"/>
        </w:trPr>
        <w:tc>
          <w:tcPr>
            <w:tcW w:w="2408" w:type="dxa"/>
            <w:vAlign w:val="center"/>
          </w:tcPr>
          <w:p w14:paraId="556ACDFC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تخصص الدقيق</w:t>
            </w:r>
          </w:p>
        </w:tc>
        <w:tc>
          <w:tcPr>
            <w:tcW w:w="1612" w:type="dxa"/>
            <w:gridSpan w:val="2"/>
          </w:tcPr>
          <w:p w14:paraId="7D6D2644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1710" w:type="dxa"/>
            <w:gridSpan w:val="4"/>
          </w:tcPr>
          <w:p w14:paraId="5F620A38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تخصص العام</w:t>
            </w:r>
          </w:p>
        </w:tc>
        <w:tc>
          <w:tcPr>
            <w:tcW w:w="3059" w:type="dxa"/>
            <w:gridSpan w:val="4"/>
          </w:tcPr>
          <w:p w14:paraId="4F2EE893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430F0E01" w14:textId="77777777" w:rsidTr="00DB2D5D">
        <w:trPr>
          <w:jc w:val="center"/>
        </w:trPr>
        <w:tc>
          <w:tcPr>
            <w:tcW w:w="2408" w:type="dxa"/>
            <w:vAlign w:val="center"/>
          </w:tcPr>
          <w:p w14:paraId="0A049889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قسم</w:t>
            </w:r>
          </w:p>
        </w:tc>
        <w:tc>
          <w:tcPr>
            <w:tcW w:w="1612" w:type="dxa"/>
            <w:gridSpan w:val="2"/>
          </w:tcPr>
          <w:p w14:paraId="6D5C6B3A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1710" w:type="dxa"/>
            <w:gridSpan w:val="4"/>
          </w:tcPr>
          <w:p w14:paraId="0D8A7766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كلية/ معهد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3059" w:type="dxa"/>
            <w:gridSpan w:val="4"/>
          </w:tcPr>
          <w:p w14:paraId="14134A1E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14F5438C" w14:textId="77777777" w:rsidTr="00DB2D5D">
        <w:trPr>
          <w:jc w:val="center"/>
        </w:trPr>
        <w:tc>
          <w:tcPr>
            <w:tcW w:w="8789" w:type="dxa"/>
            <w:gridSpan w:val="11"/>
          </w:tcPr>
          <w:p w14:paraId="3399238A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تاريخ الإحالة على التقاعد أو انتهاء التعاقد: ..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....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./ ....../ ...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..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14هـ</w:t>
            </w:r>
          </w:p>
        </w:tc>
      </w:tr>
      <w:tr w:rsidR="008646EB" w:rsidRPr="008646EB" w14:paraId="34941AD5" w14:textId="77777777" w:rsidTr="00DB2D5D">
        <w:trPr>
          <w:jc w:val="center"/>
        </w:trPr>
        <w:tc>
          <w:tcPr>
            <w:tcW w:w="5378" w:type="dxa"/>
            <w:gridSpan w:val="6"/>
          </w:tcPr>
          <w:p w14:paraId="202D003E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29"/>
                <w:szCs w:val="29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29"/>
                <w:szCs w:val="29"/>
                <w:rtl/>
              </w:rPr>
              <w:t xml:space="preserve">عدد مرات الاستعانة أو تجديد الاستعانة السابقة مع الجامعة  </w:t>
            </w:r>
          </w:p>
        </w:tc>
        <w:tc>
          <w:tcPr>
            <w:tcW w:w="3411" w:type="dxa"/>
            <w:gridSpan w:val="5"/>
          </w:tcPr>
          <w:p w14:paraId="796F0EB4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  <w:tr w:rsidR="008646EB" w:rsidRPr="008646EB" w14:paraId="69BE100E" w14:textId="77777777" w:rsidTr="00DB2D5D">
        <w:trPr>
          <w:trHeight w:val="420"/>
          <w:jc w:val="center"/>
        </w:trPr>
        <w:tc>
          <w:tcPr>
            <w:tcW w:w="4298" w:type="dxa"/>
            <w:gridSpan w:val="4"/>
            <w:vMerge w:val="restart"/>
            <w:vAlign w:val="center"/>
          </w:tcPr>
          <w:p w14:paraId="30D63891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هل المتقدم عضو هيئة تدريس سابق؟</w:t>
            </w:r>
          </w:p>
        </w:tc>
        <w:tc>
          <w:tcPr>
            <w:tcW w:w="1080" w:type="dxa"/>
            <w:gridSpan w:val="2"/>
          </w:tcPr>
          <w:p w14:paraId="2544EEB1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⃝</w:t>
            </w:r>
            <w:r w:rsidRPr="008646EB">
              <w:rPr>
                <w:rFonts w:ascii="Calibri" w:hAnsi="Calibri" w:cs="Calibri" w:hint="cs"/>
                <w:b/>
                <w:bCs/>
                <w:sz w:val="28"/>
                <w:rtl/>
              </w:rPr>
              <w:t xml:space="preserve"> </w:t>
            </w:r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 xml:space="preserve">نعم  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</w:t>
            </w:r>
          </w:p>
        </w:tc>
        <w:tc>
          <w:tcPr>
            <w:tcW w:w="1886" w:type="dxa"/>
            <w:gridSpan w:val="3"/>
            <w:vMerge w:val="restart"/>
            <w:vAlign w:val="center"/>
          </w:tcPr>
          <w:p w14:paraId="6085B1DF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>لغة دراسة الدكتوراه</w:t>
            </w:r>
          </w:p>
        </w:tc>
        <w:tc>
          <w:tcPr>
            <w:tcW w:w="1525" w:type="dxa"/>
            <w:gridSpan w:val="2"/>
          </w:tcPr>
          <w:p w14:paraId="0405B359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⃝</w:t>
            </w:r>
            <w:r w:rsidRPr="008646EB">
              <w:rPr>
                <w:rFonts w:ascii="Calibri" w:hAnsi="Calibri" w:cs="Calibri" w:hint="cs"/>
                <w:b/>
                <w:bCs/>
                <w:sz w:val="28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العربية</w:t>
            </w:r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 xml:space="preserve">  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</w:t>
            </w:r>
          </w:p>
        </w:tc>
      </w:tr>
      <w:tr w:rsidR="008646EB" w:rsidRPr="008646EB" w14:paraId="7E62AB51" w14:textId="77777777" w:rsidTr="00DB2D5D">
        <w:trPr>
          <w:trHeight w:val="420"/>
          <w:jc w:val="center"/>
        </w:trPr>
        <w:tc>
          <w:tcPr>
            <w:tcW w:w="4298" w:type="dxa"/>
            <w:gridSpan w:val="4"/>
            <w:vMerge/>
          </w:tcPr>
          <w:p w14:paraId="3B7AE82A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</w:p>
        </w:tc>
        <w:tc>
          <w:tcPr>
            <w:tcW w:w="1080" w:type="dxa"/>
            <w:gridSpan w:val="2"/>
          </w:tcPr>
          <w:p w14:paraId="75296F7E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⃝</w:t>
            </w:r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 xml:space="preserve"> لا</w:t>
            </w:r>
          </w:p>
        </w:tc>
        <w:tc>
          <w:tcPr>
            <w:tcW w:w="1886" w:type="dxa"/>
            <w:gridSpan w:val="3"/>
            <w:vMerge/>
          </w:tcPr>
          <w:p w14:paraId="51A7259D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</w:p>
        </w:tc>
        <w:tc>
          <w:tcPr>
            <w:tcW w:w="1525" w:type="dxa"/>
            <w:gridSpan w:val="2"/>
          </w:tcPr>
          <w:p w14:paraId="145AE728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⃝</w:t>
            </w:r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غير العربية</w:t>
            </w:r>
          </w:p>
        </w:tc>
      </w:tr>
      <w:tr w:rsidR="008646EB" w:rsidRPr="008646EB" w14:paraId="54334EA3" w14:textId="77777777" w:rsidTr="00DB2D5D">
        <w:trPr>
          <w:trHeight w:val="280"/>
          <w:jc w:val="center"/>
        </w:trPr>
        <w:tc>
          <w:tcPr>
            <w:tcW w:w="8789" w:type="dxa"/>
            <w:gridSpan w:val="11"/>
            <w:vAlign w:val="center"/>
          </w:tcPr>
          <w:p w14:paraId="2A532EB3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أبحاث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(المنشورة أو المقبولة للنشر) 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خلال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  <w:lang w:val="en-GB"/>
              </w:rPr>
              <w:t xml:space="preserve">السنوات العشر 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أخيرة</w:t>
            </w:r>
          </w:p>
        </w:tc>
      </w:tr>
      <w:tr w:rsidR="008646EB" w:rsidRPr="008646EB" w14:paraId="4292F3CA" w14:textId="77777777" w:rsidTr="00DB2D5D">
        <w:trPr>
          <w:trHeight w:val="425"/>
          <w:jc w:val="center"/>
        </w:trPr>
        <w:tc>
          <w:tcPr>
            <w:tcW w:w="2408" w:type="dxa"/>
            <w:vAlign w:val="center"/>
          </w:tcPr>
          <w:p w14:paraId="4F5C933D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عنوان البحث</w:t>
            </w:r>
          </w:p>
        </w:tc>
        <w:tc>
          <w:tcPr>
            <w:tcW w:w="1350" w:type="dxa"/>
            <w:vAlign w:val="center"/>
          </w:tcPr>
          <w:p w14:paraId="2D8964B3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سم المجلة</w:t>
            </w:r>
          </w:p>
        </w:tc>
        <w:tc>
          <w:tcPr>
            <w:tcW w:w="3600" w:type="dxa"/>
            <w:gridSpan w:val="8"/>
            <w:vAlign w:val="center"/>
          </w:tcPr>
          <w:p w14:paraId="0AE90331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>قاعدة الفهرسة (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شبكة العلوم</w:t>
            </w:r>
            <w:r w:rsidRPr="008646EB">
              <w:rPr>
                <w:rFonts w:ascii="Sakkal Majalla" w:hAnsi="Sakkal Majalla" w:cs="Sakkal Majalla"/>
                <w:b/>
                <w:bCs/>
                <w:sz w:val="28"/>
              </w:rPr>
              <w:t xml:space="preserve"> / 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سكوبس</w:t>
            </w:r>
            <w:r w:rsidRPr="008646EB">
              <w:rPr>
                <w:rFonts w:ascii="Sakkal Majalla" w:hAnsi="Sakkal Majalla" w:cs="Sakkal Majalla"/>
                <w:b/>
                <w:bCs/>
                <w:sz w:val="28"/>
              </w:rPr>
              <w:t xml:space="preserve"> / 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أرسيف</w:t>
            </w:r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 xml:space="preserve"> / مجلات الجامعات </w:t>
            </w:r>
            <w:proofErr w:type="gramStart"/>
            <w:r w:rsidRPr="008646EB">
              <w:rPr>
                <w:rFonts w:ascii="Sakkal Majalla" w:hAnsi="Sakkal Majalla" w:cs="Sakkal Majalla"/>
                <w:b/>
                <w:bCs/>
                <w:sz w:val="28"/>
                <w:rtl/>
              </w:rPr>
              <w:t>السعودية)</w:t>
            </w:r>
            <w:r w:rsidRPr="008646EB">
              <w:rPr>
                <w:rFonts w:ascii="Sakkal Majalla" w:hAnsi="Sakkal Majalla" w:cs="Sakkal Majalla" w:hint="cs"/>
                <w:b/>
                <w:bCs/>
                <w:sz w:val="16"/>
                <w:szCs w:val="16"/>
                <w:rtl/>
              </w:rPr>
              <w:t>(</w:t>
            </w:r>
            <w:proofErr w:type="gramEnd"/>
            <w:r w:rsidRPr="008646EB">
              <w:rPr>
                <w:rFonts w:ascii="Sakkal Majalla" w:hAnsi="Sakkal Majalla" w:cs="Sakkal Majalla" w:hint="cs"/>
                <w:b/>
                <w:bCs/>
                <w:sz w:val="16"/>
                <w:szCs w:val="16"/>
                <w:rtl/>
              </w:rPr>
              <w:t>1)</w:t>
            </w:r>
          </w:p>
        </w:tc>
        <w:tc>
          <w:tcPr>
            <w:tcW w:w="1431" w:type="dxa"/>
            <w:vAlign w:val="center"/>
          </w:tcPr>
          <w:p w14:paraId="282C3250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سنة النشر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أو قبول النشر</w:t>
            </w:r>
          </w:p>
        </w:tc>
      </w:tr>
      <w:tr w:rsidR="008646EB" w:rsidRPr="008646EB" w14:paraId="3A3A921B" w14:textId="77777777" w:rsidTr="00DB2D5D">
        <w:trPr>
          <w:trHeight w:val="425"/>
          <w:jc w:val="center"/>
        </w:trPr>
        <w:tc>
          <w:tcPr>
            <w:tcW w:w="2408" w:type="dxa"/>
          </w:tcPr>
          <w:p w14:paraId="1A9F6639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350" w:type="dxa"/>
          </w:tcPr>
          <w:p w14:paraId="70216A60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gridSpan w:val="8"/>
          </w:tcPr>
          <w:p w14:paraId="4CFAE4A1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31" w:type="dxa"/>
          </w:tcPr>
          <w:p w14:paraId="5021C2CA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  <w:tr w:rsidR="008646EB" w:rsidRPr="008646EB" w14:paraId="6A79AA97" w14:textId="77777777" w:rsidTr="00DB2D5D">
        <w:trPr>
          <w:trHeight w:val="425"/>
          <w:jc w:val="center"/>
        </w:trPr>
        <w:tc>
          <w:tcPr>
            <w:tcW w:w="2408" w:type="dxa"/>
          </w:tcPr>
          <w:p w14:paraId="7403DDA9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350" w:type="dxa"/>
          </w:tcPr>
          <w:p w14:paraId="535BA404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gridSpan w:val="8"/>
          </w:tcPr>
          <w:p w14:paraId="7DAFFE99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31" w:type="dxa"/>
          </w:tcPr>
          <w:p w14:paraId="63C728EB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  <w:tr w:rsidR="008646EB" w:rsidRPr="008646EB" w14:paraId="4DC24B64" w14:textId="77777777" w:rsidTr="00DB2D5D">
        <w:trPr>
          <w:trHeight w:val="928"/>
          <w:jc w:val="center"/>
        </w:trPr>
        <w:tc>
          <w:tcPr>
            <w:tcW w:w="8789" w:type="dxa"/>
            <w:gridSpan w:val="11"/>
          </w:tcPr>
          <w:p w14:paraId="58926049" w14:textId="77777777" w:rsidR="008646EB" w:rsidRPr="008646EB" w:rsidRDefault="008646EB" w:rsidP="00D40D4E">
            <w:pPr>
              <w:widowControl w:val="0"/>
              <w:jc w:val="both"/>
              <w:rPr>
                <w:rFonts w:ascii="Sakkal Majalla" w:hAnsi="Sakkal Majalla" w:cs="Sakkal Majalla"/>
                <w:b/>
                <w:bCs/>
                <w:i/>
                <w:iCs/>
                <w:sz w:val="28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i/>
                <w:iCs/>
                <w:sz w:val="28"/>
                <w:rtl/>
              </w:rPr>
              <w:t xml:space="preserve">المرفقات المطلوبة: </w:t>
            </w:r>
          </w:p>
          <w:p w14:paraId="0284ACE9" w14:textId="77777777" w:rsidR="008646EB" w:rsidRPr="008646EB" w:rsidRDefault="008646EB" w:rsidP="00D40D4E">
            <w:pPr>
              <w:widowControl w:val="0"/>
              <w:ind w:left="322"/>
              <w:jc w:val="both"/>
              <w:rPr>
                <w:rFonts w:ascii="Sakkal Majalla" w:hAnsi="Sakkal Majalla" w:cs="Sakkal Majalla"/>
                <w:b/>
                <w:bCs/>
                <w:i/>
                <w:iCs/>
                <w:sz w:val="28"/>
                <w:rtl/>
              </w:rPr>
            </w:pP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•</w:t>
            </w:r>
            <w:r w:rsidRPr="008646EB">
              <w:rPr>
                <w:rFonts w:ascii="Sakkal Majalla" w:hAnsi="Sakkal Majalla" w:cs="Sakkal Majalla" w:hint="cs"/>
                <w:b/>
                <w:bCs/>
                <w:i/>
                <w:iCs/>
                <w:sz w:val="28"/>
                <w:rtl/>
              </w:rPr>
              <w:t xml:space="preserve"> صورة من قرار الاحالة على التقاعد                                   </w:t>
            </w: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•</w:t>
            </w:r>
            <w:r w:rsidRPr="008646EB">
              <w:rPr>
                <w:rFonts w:ascii="Calibri" w:hAnsi="Calibri" w:cs="Calibri" w:hint="cs"/>
                <w:b/>
                <w:bCs/>
                <w:sz w:val="28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i/>
                <w:iCs/>
                <w:sz w:val="28"/>
                <w:rtl/>
              </w:rPr>
              <w:t>صورة من قرارات الاستعانة السابقة</w:t>
            </w:r>
          </w:p>
          <w:p w14:paraId="36EA18B3" w14:textId="77777777" w:rsidR="008646EB" w:rsidRPr="008646EB" w:rsidRDefault="008646EB" w:rsidP="00D40D4E">
            <w:pPr>
              <w:widowControl w:val="0"/>
              <w:ind w:left="322"/>
              <w:jc w:val="both"/>
              <w:rPr>
                <w:rFonts w:ascii="Sakkal Majalla" w:hAnsi="Sakkal Majalla" w:cs="Arial"/>
                <w:b/>
                <w:bCs/>
                <w:i/>
                <w:iCs/>
                <w:sz w:val="30"/>
                <w:szCs w:val="30"/>
                <w:rtl/>
                <w:lang w:val="en-GB"/>
              </w:rPr>
            </w:pP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•</w:t>
            </w:r>
            <w:r w:rsidRPr="008646EB">
              <w:rPr>
                <w:rFonts w:ascii="Sakkal Majalla" w:hAnsi="Sakkal Majalla" w:cs="Sakkal Majalla" w:hint="cs"/>
                <w:b/>
                <w:bCs/>
                <w:i/>
                <w:iCs/>
                <w:sz w:val="28"/>
                <w:rtl/>
              </w:rPr>
              <w:t>أبحاث المتقدم مع إثبات وجودها في قواعد البيانات</w:t>
            </w:r>
            <w:r w:rsidRPr="008646EB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    </w:t>
            </w: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•</w:t>
            </w:r>
            <w:r w:rsidRPr="008646EB">
              <w:rPr>
                <w:rFonts w:ascii="Calibri" w:hAnsi="Calibri" w:cs="Calibri" w:hint="cs"/>
                <w:b/>
                <w:bCs/>
                <w:sz w:val="28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i/>
                <w:iCs/>
                <w:sz w:val="28"/>
                <w:rtl/>
              </w:rPr>
              <w:t xml:space="preserve">السيرة الذاتية       </w:t>
            </w:r>
            <w:r w:rsidRPr="008646EB">
              <w:rPr>
                <w:rFonts w:ascii="Calibri" w:hAnsi="Calibri" w:cs="Calibri"/>
                <w:b/>
                <w:bCs/>
                <w:sz w:val="28"/>
                <w:rtl/>
              </w:rPr>
              <w:t>•</w:t>
            </w:r>
            <w:r w:rsidRPr="008646EB">
              <w:rPr>
                <w:rFonts w:ascii="Calibri" w:hAnsi="Calibri" w:cs="Calibri" w:hint="cs"/>
                <w:b/>
                <w:bCs/>
                <w:sz w:val="28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i/>
                <w:iCs/>
                <w:sz w:val="28"/>
                <w:rtl/>
              </w:rPr>
              <w:t xml:space="preserve">التقرير الطبي </w:t>
            </w:r>
          </w:p>
        </w:tc>
      </w:tr>
      <w:tr w:rsidR="008646EB" w:rsidRPr="008646EB" w14:paraId="545BC89E" w14:textId="77777777" w:rsidTr="00DB2D5D">
        <w:trPr>
          <w:jc w:val="center"/>
        </w:trPr>
        <w:tc>
          <w:tcPr>
            <w:tcW w:w="8789" w:type="dxa"/>
            <w:gridSpan w:val="11"/>
          </w:tcPr>
          <w:p w14:paraId="31D32D4C" w14:textId="77777777" w:rsidR="008646EB" w:rsidRPr="008646EB" w:rsidRDefault="008646EB" w:rsidP="00D40D4E">
            <w:pPr>
              <w:widowControl w:val="0"/>
              <w:numPr>
                <w:ilvl w:val="0"/>
                <w:numId w:val="14"/>
              </w:numPr>
              <w:ind w:left="360"/>
              <w:contextualSpacing/>
              <w:jc w:val="both"/>
              <w:rPr>
                <w:rFonts w:ascii="Sakkal Majalla" w:hAnsi="Sakkal Majalla" w:cs="Sakkal Majalla"/>
                <w:sz w:val="28"/>
              </w:rPr>
            </w:pPr>
            <w:r w:rsidRPr="008646EB">
              <w:rPr>
                <w:rFonts w:ascii="Sakkal Majalla" w:hAnsi="Sakkal Majalla" w:cs="Sakkal Majalla" w:hint="cs"/>
                <w:sz w:val="28"/>
                <w:rtl/>
              </w:rPr>
              <w:t xml:space="preserve">أقر بأن الطلب مستوفى وجميع المسوغات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مرفقة</w:t>
            </w:r>
            <w:r w:rsidRPr="008646EB">
              <w:rPr>
                <w:rFonts w:ascii="Sakkal Majalla" w:hAnsi="Sakkal Majalla" w:cs="Sakkal Majalla" w:hint="cs"/>
                <w:sz w:val="28"/>
                <w:rtl/>
              </w:rPr>
              <w:t xml:space="preserve">.  </w:t>
            </w:r>
          </w:p>
          <w:p w14:paraId="0D7D7AA7" w14:textId="77777777" w:rsidR="008646EB" w:rsidRPr="008646EB" w:rsidRDefault="008646EB" w:rsidP="00D40D4E">
            <w:pPr>
              <w:widowControl w:val="0"/>
              <w:numPr>
                <w:ilvl w:val="0"/>
                <w:numId w:val="14"/>
              </w:numPr>
              <w:ind w:left="360"/>
              <w:contextualSpacing/>
              <w:jc w:val="both"/>
              <w:rPr>
                <w:rFonts w:ascii="Sakkal Majalla" w:hAnsi="Sakkal Majalla" w:cs="Sakkal Majalla"/>
                <w:sz w:val="22"/>
                <w:szCs w:val="22"/>
              </w:rPr>
            </w:pPr>
            <w:r w:rsidRPr="008646EB">
              <w:rPr>
                <w:rFonts w:ascii="Sakkal Majalla" w:hAnsi="Sakkal Majalla" w:cs="Sakkal Majalla"/>
                <w:sz w:val="28"/>
                <w:rtl/>
              </w:rPr>
              <w:t>أقر بأن</w:t>
            </w:r>
            <w:r w:rsidRPr="008646EB">
              <w:rPr>
                <w:rFonts w:ascii="Sakkal Majalla" w:hAnsi="Sakkal Majalla" w:cs="Sakkal Majalla" w:hint="cs"/>
                <w:sz w:val="28"/>
                <w:rtl/>
              </w:rPr>
              <w:t xml:space="preserve">ني لائق طبيًّا </w:t>
            </w:r>
            <w:r w:rsidRPr="008646EB">
              <w:rPr>
                <w:rFonts w:ascii="Sakkal Majalla" w:hAnsi="Sakkal Majalla" w:cs="Sakkal Majalla" w:hint="cs"/>
                <w:sz w:val="22"/>
                <w:szCs w:val="22"/>
                <w:rtl/>
              </w:rPr>
              <w:t>(يرفق ما يثبت ذلك، وتكون صلاحية التقرير سنتين من تاريخ إصداره وحتى تاريخ عرض الطلب على مجلس القسم).</w:t>
            </w:r>
            <w:r w:rsidRPr="008646EB">
              <w:rPr>
                <w:rFonts w:ascii="Sakkal Majalla" w:hAnsi="Sakkal Majalla" w:cs="Sakkal Majalla"/>
                <w:sz w:val="22"/>
                <w:szCs w:val="22"/>
                <w:rtl/>
              </w:rPr>
              <w:t xml:space="preserve"> </w:t>
            </w:r>
          </w:p>
          <w:p w14:paraId="21D71B6E" w14:textId="77777777" w:rsidR="008646EB" w:rsidRPr="008646EB" w:rsidRDefault="008646EB" w:rsidP="00D40D4E">
            <w:pPr>
              <w:widowControl w:val="0"/>
              <w:numPr>
                <w:ilvl w:val="0"/>
                <w:numId w:val="14"/>
              </w:numPr>
              <w:ind w:left="360"/>
              <w:contextualSpacing/>
              <w:jc w:val="both"/>
              <w:rPr>
                <w:rFonts w:ascii="Sakkal Majalla" w:hAnsi="Sakkal Majalla" w:cs="Sakkal Majalla"/>
                <w:sz w:val="28"/>
                <w:rtl/>
              </w:rPr>
            </w:pPr>
            <w:r w:rsidRPr="008646EB">
              <w:rPr>
                <w:rFonts w:ascii="Sakkal Majalla" w:hAnsi="Sakkal Majalla" w:cs="Sakkal Majalla" w:hint="cs"/>
                <w:sz w:val="28"/>
                <w:rtl/>
              </w:rPr>
              <w:t>وأنه لم يسبق أن صدر بحقي قرار من المجلس العلمي بمخالفتي النزاهة العلمية وأخلاقيات البحث العلمي.</w:t>
            </w:r>
          </w:p>
          <w:p w14:paraId="54441EBB" w14:textId="77777777" w:rsidR="008646EB" w:rsidRPr="008646EB" w:rsidRDefault="008646EB" w:rsidP="00D40D4E">
            <w:pPr>
              <w:widowControl w:val="0"/>
              <w:numPr>
                <w:ilvl w:val="0"/>
                <w:numId w:val="14"/>
              </w:numPr>
              <w:ind w:left="360"/>
              <w:contextualSpacing/>
              <w:jc w:val="both"/>
              <w:rPr>
                <w:rFonts w:ascii="Sakkal Majalla" w:hAnsi="Sakkal Majalla" w:cs="Sakkal Majalla"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/>
                <w:sz w:val="28"/>
                <w:rtl/>
              </w:rPr>
              <w:t>وأن ألتزم بواجباتي ومسؤولياتي الوظيفية والوطنية في أبحاثي ومشاركاتي الإعلامية في الندوات والمؤتمرات والإشراف على أبحاث التخرج ورسائل الماجستير والدكتوراه، بما لا يؤثر على سمعة الجامعة.</w:t>
            </w:r>
          </w:p>
        </w:tc>
      </w:tr>
      <w:tr w:rsidR="008646EB" w:rsidRPr="008646EB" w14:paraId="1E13BB2F" w14:textId="77777777" w:rsidTr="00DB2D5D">
        <w:trPr>
          <w:jc w:val="center"/>
        </w:trPr>
        <w:tc>
          <w:tcPr>
            <w:tcW w:w="8789" w:type="dxa"/>
            <w:gridSpan w:val="11"/>
          </w:tcPr>
          <w:p w14:paraId="602C49AF" w14:textId="3B3AF311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وعلى ذلك جرى </w:t>
            </w:r>
            <w:proofErr w:type="gramStart"/>
            <w:r w:rsidR="00D40D4E"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التوقيع: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</w:t>
            </w:r>
            <w:proofErr w:type="gramEnd"/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               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                                                  التاريخ:   ... / ..../ ....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14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هـ</w:t>
            </w:r>
          </w:p>
        </w:tc>
      </w:tr>
    </w:tbl>
    <w:p w14:paraId="528C79FB" w14:textId="77777777" w:rsidR="00D40D4E" w:rsidRDefault="00D40D4E" w:rsidP="00D40D4E">
      <w:pPr>
        <w:widowControl w:val="0"/>
        <w:rPr>
          <w:rFonts w:cs="Sultan bold"/>
          <w:color w:val="0070C0"/>
          <w:sz w:val="28"/>
          <w:rtl/>
        </w:rPr>
      </w:pPr>
    </w:p>
    <w:p w14:paraId="20AB17A4" w14:textId="77777777" w:rsidR="00D40D4E" w:rsidRDefault="00D40D4E" w:rsidP="00D40D4E">
      <w:pPr>
        <w:widowControl w:val="0"/>
        <w:rPr>
          <w:rFonts w:cs="Sultan bold"/>
          <w:color w:val="0070C0"/>
          <w:sz w:val="28"/>
          <w:rtl/>
        </w:rPr>
      </w:pPr>
    </w:p>
    <w:p w14:paraId="7600B02B" w14:textId="4015D577" w:rsidR="008646EB" w:rsidRPr="008646EB" w:rsidRDefault="008646EB" w:rsidP="00D40D4E">
      <w:pPr>
        <w:widowControl w:val="0"/>
        <w:rPr>
          <w:rFonts w:cs="Sultan bold"/>
          <w:color w:val="0070C0"/>
          <w:sz w:val="28"/>
          <w:rtl/>
        </w:rPr>
      </w:pPr>
      <w:r w:rsidRPr="008646EB">
        <w:rPr>
          <w:rFonts w:cs="Sultan bold" w:hint="cs"/>
          <w:color w:val="0070C0"/>
          <w:sz w:val="28"/>
          <w:rtl/>
        </w:rPr>
        <w:t xml:space="preserve">ثانياً: </w:t>
      </w:r>
      <w:r w:rsidRPr="008646EB">
        <w:rPr>
          <w:rFonts w:cs="Sultan bold"/>
          <w:color w:val="0070C0"/>
          <w:sz w:val="28"/>
          <w:rtl/>
        </w:rPr>
        <w:t xml:space="preserve">مجلس </w:t>
      </w:r>
      <w:r w:rsidRPr="008646EB">
        <w:rPr>
          <w:rFonts w:cs="Sultan bold" w:hint="cs"/>
          <w:color w:val="0070C0"/>
          <w:sz w:val="28"/>
          <w:rtl/>
        </w:rPr>
        <w:t>القسم</w:t>
      </w:r>
      <w:r w:rsidRPr="008646EB">
        <w:rPr>
          <w:rFonts w:cs="Sultan bold"/>
          <w:color w:val="0070C0"/>
          <w:sz w:val="28"/>
          <w:rtl/>
        </w:rPr>
        <w:t xml:space="preserve">: </w:t>
      </w:r>
    </w:p>
    <w:p w14:paraId="1373675F" w14:textId="77777777" w:rsidR="008646EB" w:rsidRPr="008646EB" w:rsidRDefault="008646EB" w:rsidP="00D40D4E">
      <w:pPr>
        <w:widowControl w:val="0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>بعد النظر ودراسة طلب (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الاستعانة، 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 xml:space="preserve">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>تجديد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 xml:space="preserve">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الاستعانة) المقدم من ...................................................، </w:t>
      </w:r>
    </w:p>
    <w:p w14:paraId="4D5163D4" w14:textId="77777777" w:rsidR="008646EB" w:rsidRPr="008646EB" w:rsidRDefault="008646EB" w:rsidP="00D40D4E">
      <w:pPr>
        <w:widowControl w:val="0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>ويشغل رتبة (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 xml:space="preserve">⃝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أستاذ، 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 xml:space="preserve">⃝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أستاذ مشارك، 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 xml:space="preserve">⃝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ليس عضو هيئة تدريس سابق)، وللحيثيات الآتية: 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7113"/>
      </w:tblGrid>
      <w:tr w:rsidR="008646EB" w:rsidRPr="008646EB" w14:paraId="478DA278" w14:textId="77777777" w:rsidTr="00DB2D5D">
        <w:tc>
          <w:tcPr>
            <w:tcW w:w="2515" w:type="dxa"/>
            <w:shd w:val="clear" w:color="auto" w:fill="D9D9D9"/>
          </w:tcPr>
          <w:p w14:paraId="466F9E52" w14:textId="77777777" w:rsidR="008646EB" w:rsidRPr="008646EB" w:rsidRDefault="008646EB" w:rsidP="00D40D4E">
            <w:pPr>
              <w:widowControl w:val="0"/>
              <w:ind w:left="288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Cs/>
                <w:sz w:val="30"/>
                <w:szCs w:val="30"/>
                <w:rtl/>
              </w:rPr>
              <w:t>العنصر</w:t>
            </w:r>
          </w:p>
        </w:tc>
        <w:tc>
          <w:tcPr>
            <w:tcW w:w="7113" w:type="dxa"/>
            <w:shd w:val="clear" w:color="auto" w:fill="D9D9D9"/>
          </w:tcPr>
          <w:p w14:paraId="4319959E" w14:textId="77777777" w:rsidR="008646EB" w:rsidRPr="008646EB" w:rsidRDefault="008646EB" w:rsidP="00D40D4E">
            <w:pPr>
              <w:widowControl w:val="0"/>
              <w:ind w:left="288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Cs/>
                <w:sz w:val="30"/>
                <w:szCs w:val="30"/>
                <w:rtl/>
              </w:rPr>
              <w:t>المسوغات</w:t>
            </w:r>
          </w:p>
        </w:tc>
      </w:tr>
      <w:tr w:rsidR="008646EB" w:rsidRPr="008646EB" w14:paraId="6FB40D2D" w14:textId="77777777" w:rsidTr="00DB2D5D">
        <w:tc>
          <w:tcPr>
            <w:tcW w:w="2515" w:type="dxa"/>
          </w:tcPr>
          <w:p w14:paraId="1F9EA7CB" w14:textId="77777777" w:rsidR="008646EB" w:rsidRPr="008646EB" w:rsidRDefault="008646EB" w:rsidP="00D40D4E">
            <w:pPr>
              <w:widowControl w:val="0"/>
              <w:ind w:left="288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Cs/>
                <w:sz w:val="30"/>
                <w:szCs w:val="30"/>
                <w:rtl/>
              </w:rPr>
              <w:t>ندرة التخصص</w:t>
            </w:r>
          </w:p>
        </w:tc>
        <w:tc>
          <w:tcPr>
            <w:tcW w:w="7113" w:type="dxa"/>
          </w:tcPr>
          <w:p w14:paraId="2497D430" w14:textId="77777777" w:rsidR="008646EB" w:rsidRPr="008646EB" w:rsidRDefault="008646EB" w:rsidP="00D40D4E">
            <w:pPr>
              <w:widowControl w:val="0"/>
              <w:ind w:left="288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  <w:tr w:rsidR="008646EB" w:rsidRPr="008646EB" w14:paraId="3FD2FA0D" w14:textId="77777777" w:rsidTr="00DB2D5D">
        <w:tc>
          <w:tcPr>
            <w:tcW w:w="2515" w:type="dxa"/>
          </w:tcPr>
          <w:p w14:paraId="696A6C15" w14:textId="77777777" w:rsidR="008646EB" w:rsidRPr="008646EB" w:rsidRDefault="008646EB" w:rsidP="00D40D4E">
            <w:pPr>
              <w:widowControl w:val="0"/>
              <w:ind w:left="288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Cs/>
                <w:sz w:val="30"/>
                <w:szCs w:val="30"/>
                <w:rtl/>
              </w:rPr>
              <w:t>إنجاز الأبحاث المحكمة</w:t>
            </w:r>
          </w:p>
        </w:tc>
        <w:tc>
          <w:tcPr>
            <w:tcW w:w="7113" w:type="dxa"/>
          </w:tcPr>
          <w:p w14:paraId="32C161D5" w14:textId="77777777" w:rsidR="008646EB" w:rsidRPr="008646EB" w:rsidRDefault="008646EB" w:rsidP="00D40D4E">
            <w:pPr>
              <w:widowControl w:val="0"/>
              <w:ind w:left="288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  <w:tr w:rsidR="008646EB" w:rsidRPr="008646EB" w14:paraId="7BB1E097" w14:textId="77777777" w:rsidTr="00DB2D5D">
        <w:tc>
          <w:tcPr>
            <w:tcW w:w="2515" w:type="dxa"/>
          </w:tcPr>
          <w:p w14:paraId="1BCF9E1D" w14:textId="77777777" w:rsidR="008646EB" w:rsidRPr="008646EB" w:rsidRDefault="008646EB" w:rsidP="00D40D4E">
            <w:pPr>
              <w:widowControl w:val="0"/>
              <w:ind w:left="288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Cs/>
                <w:sz w:val="30"/>
                <w:szCs w:val="30"/>
                <w:rtl/>
              </w:rPr>
              <w:t>اللياقة الطبية</w:t>
            </w:r>
          </w:p>
        </w:tc>
        <w:tc>
          <w:tcPr>
            <w:tcW w:w="7113" w:type="dxa"/>
          </w:tcPr>
          <w:p w14:paraId="06F18CC4" w14:textId="77777777" w:rsidR="008646EB" w:rsidRPr="008646EB" w:rsidRDefault="008646EB" w:rsidP="00D40D4E">
            <w:pPr>
              <w:widowControl w:val="0"/>
              <w:ind w:left="288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</w:p>
        </w:tc>
      </w:tr>
    </w:tbl>
    <w:p w14:paraId="7201F331" w14:textId="77777777" w:rsidR="008646EB" w:rsidRPr="008646EB" w:rsidRDefault="008646EB" w:rsidP="00D40D4E">
      <w:pPr>
        <w:widowControl w:val="0"/>
        <w:rPr>
          <w:rFonts w:cs="Sultan bold"/>
          <w:sz w:val="28"/>
          <w:rtl/>
        </w:rPr>
      </w:pPr>
      <w:r w:rsidRPr="008646EB">
        <w:rPr>
          <w:rFonts w:cs="Sultan bold"/>
          <w:sz w:val="28"/>
          <w:rtl/>
        </w:rPr>
        <w:t xml:space="preserve">معلومات أنصبة منسوبي </w:t>
      </w:r>
      <w:proofErr w:type="gramStart"/>
      <w:r w:rsidRPr="008646EB">
        <w:rPr>
          <w:rFonts w:cs="Sultan bold"/>
          <w:sz w:val="28"/>
          <w:rtl/>
        </w:rPr>
        <w:t>القسم :</w:t>
      </w:r>
      <w:proofErr w:type="gramEnd"/>
    </w:p>
    <w:tbl>
      <w:tblPr>
        <w:bidiVisual/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5953"/>
        <w:gridCol w:w="1500"/>
        <w:gridCol w:w="2323"/>
      </w:tblGrid>
      <w:tr w:rsidR="008646EB" w:rsidRPr="008646EB" w14:paraId="3E679BFA" w14:textId="77777777" w:rsidTr="00DB2D5D">
        <w:trPr>
          <w:jc w:val="center"/>
        </w:trPr>
        <w:tc>
          <w:tcPr>
            <w:tcW w:w="5953" w:type="dxa"/>
            <w:shd w:val="clear" w:color="auto" w:fill="D9D9D9"/>
          </w:tcPr>
          <w:p w14:paraId="4FDBA632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فئــــــــــــــة</w:t>
            </w:r>
          </w:p>
        </w:tc>
        <w:tc>
          <w:tcPr>
            <w:tcW w:w="1500" w:type="dxa"/>
            <w:shd w:val="clear" w:color="auto" w:fill="D9D9D9"/>
          </w:tcPr>
          <w:p w14:paraId="3883AEB2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العــــــدد</w:t>
            </w:r>
          </w:p>
        </w:tc>
        <w:tc>
          <w:tcPr>
            <w:tcW w:w="2323" w:type="dxa"/>
            <w:shd w:val="clear" w:color="auto" w:fill="D9D9D9"/>
          </w:tcPr>
          <w:p w14:paraId="2ED1B709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26"/>
                <w:szCs w:val="26"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26"/>
                <w:szCs w:val="26"/>
                <w:rtl/>
              </w:rPr>
              <w:t xml:space="preserve">متوسط </w:t>
            </w:r>
            <w:r w:rsidRPr="008646EB">
              <w:rPr>
                <w:rFonts w:ascii="Sakkal Majalla" w:hAnsi="Sakkal Majalla" w:cs="Sakkal Majalla"/>
                <w:b/>
                <w:bCs/>
                <w:sz w:val="26"/>
                <w:szCs w:val="26"/>
                <w:rtl/>
              </w:rPr>
              <w:t>الأنصبة التدريسية</w:t>
            </w:r>
          </w:p>
        </w:tc>
      </w:tr>
      <w:tr w:rsidR="008646EB" w:rsidRPr="008646EB" w14:paraId="777B2042" w14:textId="77777777" w:rsidTr="00DB2D5D">
        <w:trPr>
          <w:trHeight w:val="257"/>
          <w:jc w:val="center"/>
        </w:trPr>
        <w:tc>
          <w:tcPr>
            <w:tcW w:w="5953" w:type="dxa"/>
          </w:tcPr>
          <w:p w14:paraId="27D79924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أعضاء هيئة التدريس السعوديون</w:t>
            </w:r>
          </w:p>
        </w:tc>
        <w:tc>
          <w:tcPr>
            <w:tcW w:w="1500" w:type="dxa"/>
          </w:tcPr>
          <w:p w14:paraId="151AD352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2323" w:type="dxa"/>
          </w:tcPr>
          <w:p w14:paraId="4129B114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0C11A91D" w14:textId="77777777" w:rsidTr="00DB2D5D">
        <w:trPr>
          <w:trHeight w:val="307"/>
          <w:jc w:val="center"/>
        </w:trPr>
        <w:tc>
          <w:tcPr>
            <w:tcW w:w="5953" w:type="dxa"/>
          </w:tcPr>
          <w:p w14:paraId="49917591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أعضاء هيئة التدريس المستعان بهم من السعوديين</w:t>
            </w:r>
          </w:p>
        </w:tc>
        <w:tc>
          <w:tcPr>
            <w:tcW w:w="1500" w:type="dxa"/>
          </w:tcPr>
          <w:p w14:paraId="6C582399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2323" w:type="dxa"/>
          </w:tcPr>
          <w:p w14:paraId="0C5AA251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1FFB2DEA" w14:textId="77777777" w:rsidTr="00DB2D5D">
        <w:trPr>
          <w:trHeight w:val="307"/>
          <w:jc w:val="center"/>
        </w:trPr>
        <w:tc>
          <w:tcPr>
            <w:tcW w:w="5953" w:type="dxa"/>
          </w:tcPr>
          <w:p w14:paraId="1C916D0B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</w:pP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أعضاء هيئة التدريس من 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متعاقد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ي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ن غير السعوديين</w:t>
            </w:r>
          </w:p>
        </w:tc>
        <w:tc>
          <w:tcPr>
            <w:tcW w:w="1500" w:type="dxa"/>
          </w:tcPr>
          <w:p w14:paraId="1210F89E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2323" w:type="dxa"/>
          </w:tcPr>
          <w:p w14:paraId="301E9307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05FFA9BC" w14:textId="77777777" w:rsidTr="00DB2D5D">
        <w:trPr>
          <w:jc w:val="center"/>
        </w:trPr>
        <w:tc>
          <w:tcPr>
            <w:tcW w:w="5953" w:type="dxa"/>
          </w:tcPr>
          <w:p w14:paraId="021D3098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محاضرون</w:t>
            </w:r>
          </w:p>
        </w:tc>
        <w:tc>
          <w:tcPr>
            <w:tcW w:w="1500" w:type="dxa"/>
          </w:tcPr>
          <w:p w14:paraId="34DDEEBE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2323" w:type="dxa"/>
          </w:tcPr>
          <w:p w14:paraId="411CB95B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53EC6240" w14:textId="77777777" w:rsidTr="00DB2D5D">
        <w:trPr>
          <w:jc w:val="center"/>
        </w:trPr>
        <w:tc>
          <w:tcPr>
            <w:tcW w:w="5953" w:type="dxa"/>
          </w:tcPr>
          <w:p w14:paraId="3C1F4453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المعيدون</w:t>
            </w:r>
          </w:p>
        </w:tc>
        <w:tc>
          <w:tcPr>
            <w:tcW w:w="1500" w:type="dxa"/>
          </w:tcPr>
          <w:p w14:paraId="168CF261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  <w:tc>
          <w:tcPr>
            <w:tcW w:w="2323" w:type="dxa"/>
          </w:tcPr>
          <w:p w14:paraId="383B3EFE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13231EA8" w14:textId="77777777" w:rsidTr="00DB2D5D">
        <w:trPr>
          <w:jc w:val="center"/>
        </w:trPr>
        <w:tc>
          <w:tcPr>
            <w:tcW w:w="5953" w:type="dxa"/>
          </w:tcPr>
          <w:p w14:paraId="2E821222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إجمالي عدد الساعات التدريسية للقسم</w:t>
            </w:r>
          </w:p>
        </w:tc>
        <w:tc>
          <w:tcPr>
            <w:tcW w:w="3823" w:type="dxa"/>
            <w:gridSpan w:val="2"/>
          </w:tcPr>
          <w:p w14:paraId="4EFE76DF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6213AE80" w14:textId="77777777" w:rsidTr="00DB2D5D">
        <w:trPr>
          <w:jc w:val="center"/>
        </w:trPr>
        <w:tc>
          <w:tcPr>
            <w:tcW w:w="5953" w:type="dxa"/>
          </w:tcPr>
          <w:p w14:paraId="455BDE1C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إجمالي عدد الساعات الإرشادية للقسم</w:t>
            </w:r>
          </w:p>
        </w:tc>
        <w:tc>
          <w:tcPr>
            <w:tcW w:w="3823" w:type="dxa"/>
            <w:gridSpan w:val="2"/>
          </w:tcPr>
          <w:p w14:paraId="7064B228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7D4A86E2" w14:textId="77777777" w:rsidTr="00DB2D5D">
        <w:trPr>
          <w:jc w:val="center"/>
        </w:trPr>
        <w:tc>
          <w:tcPr>
            <w:tcW w:w="5953" w:type="dxa"/>
          </w:tcPr>
          <w:p w14:paraId="281A5C03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إجمالي عدد الساعات الإشرافية للقسم</w:t>
            </w:r>
          </w:p>
        </w:tc>
        <w:tc>
          <w:tcPr>
            <w:tcW w:w="3823" w:type="dxa"/>
            <w:gridSpan w:val="2"/>
          </w:tcPr>
          <w:p w14:paraId="1648AE11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  <w:tr w:rsidR="008646EB" w:rsidRPr="008646EB" w14:paraId="37C10E80" w14:textId="77777777" w:rsidTr="00DB2D5D">
        <w:trPr>
          <w:jc w:val="center"/>
        </w:trPr>
        <w:tc>
          <w:tcPr>
            <w:tcW w:w="5953" w:type="dxa"/>
          </w:tcPr>
          <w:p w14:paraId="2F257B99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>مدى اكتمال أنصبة جميع منسوبي القسم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(الفقرة 5 من أولاً)</w:t>
            </w:r>
          </w:p>
        </w:tc>
        <w:tc>
          <w:tcPr>
            <w:tcW w:w="3823" w:type="dxa"/>
            <w:gridSpan w:val="2"/>
          </w:tcPr>
          <w:p w14:paraId="4C035AD9" w14:textId="77777777" w:rsidR="008646EB" w:rsidRPr="008646EB" w:rsidRDefault="008646EB" w:rsidP="00D40D4E">
            <w:pPr>
              <w:widowControl w:val="0"/>
              <w:jc w:val="center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Calibri" w:hAnsi="Calibri" w:cs="Calibri"/>
                <w:b/>
                <w:bCs/>
                <w:sz w:val="30"/>
                <w:szCs w:val="30"/>
                <w:rtl/>
              </w:rPr>
              <w:t>⃝</w:t>
            </w:r>
            <w:r w:rsidRPr="008646EB">
              <w:rPr>
                <w:rFonts w:ascii="Calibri" w:hAnsi="Calibri" w:cs="Calibri" w:hint="cs"/>
                <w:b/>
                <w:bCs/>
                <w:sz w:val="30"/>
                <w:szCs w:val="30"/>
                <w:rtl/>
              </w:rPr>
              <w:t xml:space="preserve"> 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نعم 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 xml:space="preserve">  </w:t>
            </w:r>
            <w:r w:rsidRPr="008646EB">
              <w:rPr>
                <w:rFonts w:ascii="Calibri" w:hAnsi="Calibri" w:cs="Calibri"/>
                <w:b/>
                <w:bCs/>
                <w:sz w:val="30"/>
                <w:szCs w:val="30"/>
                <w:rtl/>
              </w:rPr>
              <w:t>⃝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لا</w:t>
            </w:r>
          </w:p>
        </w:tc>
      </w:tr>
      <w:tr w:rsidR="008646EB" w:rsidRPr="008646EB" w14:paraId="3017D915" w14:textId="77777777" w:rsidTr="00DB2D5D">
        <w:trPr>
          <w:trHeight w:val="223"/>
          <w:jc w:val="center"/>
        </w:trPr>
        <w:tc>
          <w:tcPr>
            <w:tcW w:w="5953" w:type="dxa"/>
          </w:tcPr>
          <w:p w14:paraId="04560BE9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الساعات التي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ستسنَد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للمرشح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للاستعانة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</w:t>
            </w:r>
            <w:r w:rsidRPr="008646EB">
              <w:rPr>
                <w:rFonts w:ascii="Sakkal Majalla" w:hAnsi="Sakkal Majalla" w:cs="Sakkal Majalla" w:hint="cs"/>
                <w:b/>
                <w:bCs/>
                <w:sz w:val="30"/>
                <w:szCs w:val="30"/>
                <w:rtl/>
              </w:rPr>
              <w:t>به</w:t>
            </w:r>
            <w:r w:rsidRPr="008646EB">
              <w:rPr>
                <w:rFonts w:ascii="Sakkal Majalla" w:hAnsi="Sakkal Majalla" w:cs="Sakkal Majalla"/>
                <w:b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3823" w:type="dxa"/>
            <w:gridSpan w:val="2"/>
          </w:tcPr>
          <w:p w14:paraId="7413A117" w14:textId="77777777" w:rsidR="008646EB" w:rsidRPr="008646EB" w:rsidRDefault="008646EB" w:rsidP="00D40D4E">
            <w:pPr>
              <w:widowControl w:val="0"/>
              <w:rPr>
                <w:rFonts w:ascii="Sakkal Majalla" w:hAnsi="Sakkal Majalla" w:cs="Sakkal Majalla"/>
                <w:b/>
                <w:bCs/>
                <w:sz w:val="30"/>
                <w:szCs w:val="30"/>
              </w:rPr>
            </w:pPr>
          </w:p>
        </w:tc>
      </w:tr>
    </w:tbl>
    <w:p w14:paraId="1DEFB97F" w14:textId="77777777" w:rsidR="008646EB" w:rsidRPr="008646EB" w:rsidRDefault="008646EB" w:rsidP="00D40D4E">
      <w:pPr>
        <w:widowControl w:val="0"/>
        <w:shd w:val="clear" w:color="auto" w:fill="FFFFFF"/>
        <w:rPr>
          <w:rFonts w:cs="Times New Roman"/>
          <w:b/>
          <w:color w:val="FF0000"/>
          <w:rtl/>
        </w:rPr>
      </w:pPr>
    </w:p>
    <w:p w14:paraId="10ABFFD3" w14:textId="77777777" w:rsidR="008646EB" w:rsidRPr="008646EB" w:rsidRDefault="008646EB" w:rsidP="00D40D4E">
      <w:pPr>
        <w:widowControl w:val="0"/>
        <w:shd w:val="clear" w:color="auto" w:fill="D9D9D9"/>
        <w:rPr>
          <w:rFonts w:cs="Sultan bold"/>
          <w:sz w:val="28"/>
          <w:rtl/>
        </w:rPr>
      </w:pPr>
      <w:r w:rsidRPr="008646EB">
        <w:rPr>
          <w:rFonts w:cs="Sultan bold" w:hint="cs"/>
          <w:sz w:val="28"/>
          <w:rtl/>
        </w:rPr>
        <w:t xml:space="preserve">توصية مجلس القسم: </w:t>
      </w:r>
    </w:p>
    <w:p w14:paraId="31820E74" w14:textId="18BD8D68" w:rsidR="008646EB" w:rsidRPr="008646EB" w:rsidRDefault="008646EB" w:rsidP="00D40D4E">
      <w:pPr>
        <w:widowControl w:val="0"/>
        <w:jc w:val="both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وبناء على ذلك واكتمال مسوغات الطلب، وبعد الدراسة والمناقشة وإجراء المفاضلة، أوصى مجلس القسم في جلسته </w:t>
      </w:r>
      <w:proofErr w:type="gramStart"/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(  </w:t>
      </w:r>
      <w:proofErr w:type="gramEnd"/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 xml:space="preserve">  )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للعام الجامعي ....14هـ المنعقدة بتاريخ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....../ ......./ ..........14هـ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(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 بالموافقة، 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 بعدم الموافقة) على             (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الاستعانة، 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 xml:space="preserve">تجديد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>الاستعانة) بـــــ ..................................................................، وذلك لمدة ...................</w:t>
      </w:r>
    </w:p>
    <w:p w14:paraId="657158F2" w14:textId="77777777" w:rsidR="008646EB" w:rsidRPr="008646EB" w:rsidRDefault="008646EB" w:rsidP="00D40D4E">
      <w:pPr>
        <w:widowControl w:val="0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وذلك للمسوغات الآتية: </w:t>
      </w:r>
    </w:p>
    <w:p w14:paraId="486E2FD4" w14:textId="77777777" w:rsidR="008646EB" w:rsidRPr="008646EB" w:rsidRDefault="008646EB" w:rsidP="00D40D4E">
      <w:pPr>
        <w:widowControl w:val="0"/>
        <w:numPr>
          <w:ilvl w:val="0"/>
          <w:numId w:val="15"/>
        </w:numPr>
        <w:ind w:left="714" w:hanging="357"/>
        <w:contextualSpacing/>
        <w:rPr>
          <w:rFonts w:ascii="Sakkal Majalla" w:hAnsi="Sakkal Majalla" w:cs="Sakkal Majalla"/>
          <w:sz w:val="30"/>
          <w:szCs w:val="30"/>
        </w:rPr>
      </w:pPr>
      <w:r w:rsidRPr="008646EB">
        <w:rPr>
          <w:rFonts w:ascii="Sakkal Majalla" w:hAnsi="Sakkal Majalla" w:cs="Sakkal Majalla" w:hint="cs"/>
          <w:sz w:val="30"/>
          <w:szCs w:val="30"/>
          <w:rtl/>
        </w:rPr>
        <w:t xml:space="preserve"> </w:t>
      </w:r>
    </w:p>
    <w:p w14:paraId="462DB1C8" w14:textId="77777777" w:rsidR="008646EB" w:rsidRPr="008646EB" w:rsidRDefault="008646EB" w:rsidP="00D40D4E">
      <w:pPr>
        <w:widowControl w:val="0"/>
        <w:numPr>
          <w:ilvl w:val="0"/>
          <w:numId w:val="15"/>
        </w:numPr>
        <w:ind w:left="714" w:hanging="357"/>
        <w:contextualSpacing/>
        <w:rPr>
          <w:rFonts w:ascii="Sakkal Majalla" w:hAnsi="Sakkal Majalla" w:cs="Sakkal Majalla"/>
          <w:sz w:val="30"/>
          <w:szCs w:val="30"/>
        </w:rPr>
      </w:pPr>
    </w:p>
    <w:p w14:paraId="620A105C" w14:textId="0B6416E9" w:rsidR="008646EB" w:rsidRPr="008646EB" w:rsidRDefault="008646EB" w:rsidP="00D40D4E">
      <w:pPr>
        <w:widowControl w:val="0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 xml:space="preserve">رئيس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>القسم: الاســم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: ....................................................................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التوقيع: ............................................</w:t>
      </w:r>
    </w:p>
    <w:p w14:paraId="12D9942A" w14:textId="5EB6A726" w:rsidR="00D40D4E" w:rsidRPr="00D40D4E" w:rsidRDefault="008646EB" w:rsidP="00D40D4E">
      <w:pPr>
        <w:widowControl w:val="0"/>
        <w:jc w:val="center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التاريخ: ........../ ........../ ..........14هـ</w:t>
      </w:r>
    </w:p>
    <w:p w14:paraId="0204406F" w14:textId="77777777" w:rsidR="00D40D4E" w:rsidRPr="00D40D4E" w:rsidRDefault="00D40D4E" w:rsidP="00D40D4E">
      <w:pPr>
        <w:widowControl w:val="0"/>
        <w:jc w:val="both"/>
        <w:rPr>
          <w:rFonts w:ascii="Sakkal Majalla" w:hAnsi="Sakkal Majalla" w:cs="Sakkal Majalla"/>
          <w:sz w:val="26"/>
          <w:szCs w:val="26"/>
          <w:rtl/>
        </w:rPr>
      </w:pPr>
    </w:p>
    <w:p w14:paraId="40397CAD" w14:textId="20373BF7" w:rsidR="008646EB" w:rsidRPr="008646EB" w:rsidRDefault="008646EB" w:rsidP="00D40D4E">
      <w:pPr>
        <w:widowControl w:val="0"/>
        <w:jc w:val="both"/>
        <w:rPr>
          <w:rFonts w:ascii="Sakkal Majalla" w:hAnsi="Sakkal Majalla" w:cs="Sakkal Majalla"/>
          <w:b/>
          <w:bCs/>
          <w:sz w:val="30"/>
          <w:szCs w:val="30"/>
        </w:rPr>
      </w:pPr>
      <w:r w:rsidRPr="008646EB">
        <w:rPr>
          <w:rFonts w:ascii="Sakkal Majalla" w:hAnsi="Sakkal Majalla" w:cs="Sakkal Majalla" w:hint="cs"/>
          <w:sz w:val="30"/>
          <w:szCs w:val="30"/>
          <w:rtl/>
        </w:rPr>
        <w:t xml:space="preserve">* ترفق التوصية </w:t>
      </w:r>
      <w:proofErr w:type="spellStart"/>
      <w:r w:rsidRPr="008646EB">
        <w:rPr>
          <w:rFonts w:ascii="Sakkal Majalla" w:hAnsi="Sakkal Majalla" w:cs="Sakkal Majalla" w:hint="cs"/>
          <w:sz w:val="30"/>
          <w:szCs w:val="30"/>
          <w:rtl/>
        </w:rPr>
        <w:t>مستلّةً</w:t>
      </w:r>
      <w:proofErr w:type="spellEnd"/>
      <w:r w:rsidRPr="008646EB">
        <w:rPr>
          <w:rFonts w:ascii="Sakkal Majalla" w:hAnsi="Sakkal Majalla" w:cs="Sakkal Majalla" w:hint="cs"/>
          <w:sz w:val="30"/>
          <w:szCs w:val="30"/>
          <w:rtl/>
        </w:rPr>
        <w:t xml:space="preserve"> من محضر مجلس القسم </w:t>
      </w:r>
    </w:p>
    <w:p w14:paraId="0A26F79C" w14:textId="77777777" w:rsidR="00D40D4E" w:rsidRDefault="00D40D4E" w:rsidP="00D40D4E">
      <w:pPr>
        <w:widowControl w:val="0"/>
        <w:rPr>
          <w:rFonts w:cs="Sultan bold"/>
          <w:color w:val="0070C0"/>
          <w:sz w:val="32"/>
          <w:rtl/>
        </w:rPr>
      </w:pPr>
    </w:p>
    <w:p w14:paraId="5857F3A1" w14:textId="412A594E" w:rsidR="00D40D4E" w:rsidRPr="008646EB" w:rsidRDefault="008646EB" w:rsidP="00E107FA">
      <w:pPr>
        <w:widowControl w:val="0"/>
        <w:spacing w:before="120"/>
        <w:rPr>
          <w:rFonts w:cs="Sultan bold"/>
          <w:color w:val="0070C0"/>
          <w:sz w:val="32"/>
          <w:rtl/>
        </w:rPr>
      </w:pPr>
      <w:r w:rsidRPr="008646EB">
        <w:rPr>
          <w:rFonts w:cs="Sultan bold" w:hint="cs"/>
          <w:color w:val="0070C0"/>
          <w:sz w:val="32"/>
          <w:rtl/>
        </w:rPr>
        <w:t>ثالثاً: مجلس الكلية:</w:t>
      </w:r>
    </w:p>
    <w:p w14:paraId="19BA2DD9" w14:textId="77777777" w:rsidR="008646EB" w:rsidRPr="008646EB" w:rsidRDefault="008646EB" w:rsidP="00E107FA">
      <w:pPr>
        <w:widowControl w:val="0"/>
        <w:shd w:val="clear" w:color="auto" w:fill="D9D9D9"/>
        <w:spacing w:before="120"/>
        <w:rPr>
          <w:rFonts w:cs="Sultan bold"/>
          <w:sz w:val="32"/>
          <w:rtl/>
        </w:rPr>
      </w:pPr>
      <w:r w:rsidRPr="008646EB">
        <w:rPr>
          <w:rFonts w:cs="Sultan bold"/>
          <w:sz w:val="32"/>
          <w:rtl/>
        </w:rPr>
        <w:t xml:space="preserve">توصية مجلس الكلية: </w:t>
      </w:r>
    </w:p>
    <w:p w14:paraId="167D968E" w14:textId="77777777" w:rsidR="008646EB" w:rsidRPr="008646EB" w:rsidRDefault="008646EB" w:rsidP="00D40D4E">
      <w:pPr>
        <w:widowControl w:val="0"/>
        <w:jc w:val="both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وبناء على توصية مجلس القسم أعلاه، واكتمال مسوغات الطلب، وبعد التدقيق والدراسة والمناقشة، أوصى مجلس الكلية في جلسته </w:t>
      </w:r>
      <w:proofErr w:type="gramStart"/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(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  </w:t>
      </w:r>
      <w:proofErr w:type="gramEnd"/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    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 xml:space="preserve">)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للعام الجامعي ....14هـ المنعقدة بتاريخ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....../ ......./ ..........14هـ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(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بالموافقة، 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بعدم الموافقة) على (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الاستعانة، </w:t>
      </w:r>
      <w:r w:rsidRPr="008646EB">
        <w:rPr>
          <w:rFonts w:ascii="Calibri" w:hAnsi="Calibri" w:cs="Calibri"/>
          <w:b/>
          <w:bCs/>
          <w:sz w:val="30"/>
          <w:szCs w:val="30"/>
          <w:rtl/>
        </w:rPr>
        <w:t>⃝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 xml:space="preserve">تجديد 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الاستعانة) بـــــ .................................................، وذلك لمدة ................. </w:t>
      </w:r>
    </w:p>
    <w:p w14:paraId="6B058C51" w14:textId="77777777" w:rsidR="008646EB" w:rsidRPr="008646EB" w:rsidRDefault="008646EB" w:rsidP="00D40D4E">
      <w:pPr>
        <w:widowControl w:val="0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وذلك للمسوغات الآتية: </w:t>
      </w:r>
    </w:p>
    <w:p w14:paraId="4EE4EB3F" w14:textId="77777777" w:rsidR="008646EB" w:rsidRPr="008646EB" w:rsidRDefault="008646EB" w:rsidP="00D40D4E">
      <w:pPr>
        <w:widowControl w:val="0"/>
        <w:numPr>
          <w:ilvl w:val="0"/>
          <w:numId w:val="16"/>
        </w:numPr>
        <w:contextualSpacing/>
        <w:rPr>
          <w:rFonts w:ascii="Sakkal Majalla" w:hAnsi="Sakkal Majalla" w:cs="Sakkal Majalla"/>
          <w:sz w:val="30"/>
          <w:szCs w:val="30"/>
        </w:rPr>
      </w:pPr>
      <w:r w:rsidRPr="008646EB">
        <w:rPr>
          <w:rFonts w:ascii="Sakkal Majalla" w:hAnsi="Sakkal Majalla" w:cs="Sakkal Majalla" w:hint="cs"/>
          <w:sz w:val="30"/>
          <w:szCs w:val="30"/>
          <w:rtl/>
        </w:rPr>
        <w:t xml:space="preserve"> </w:t>
      </w:r>
    </w:p>
    <w:p w14:paraId="3F21B869" w14:textId="77777777" w:rsidR="008646EB" w:rsidRPr="008646EB" w:rsidRDefault="008646EB" w:rsidP="00D40D4E">
      <w:pPr>
        <w:widowControl w:val="0"/>
        <w:numPr>
          <w:ilvl w:val="0"/>
          <w:numId w:val="16"/>
        </w:numPr>
        <w:contextualSpacing/>
        <w:rPr>
          <w:rFonts w:ascii="Sakkal Majalla" w:hAnsi="Sakkal Majalla" w:cs="Sakkal Majalla"/>
          <w:sz w:val="30"/>
          <w:szCs w:val="30"/>
        </w:rPr>
      </w:pPr>
    </w:p>
    <w:p w14:paraId="0BAC7CE6" w14:textId="75DCACE4" w:rsidR="008646EB" w:rsidRPr="008646EB" w:rsidRDefault="008646EB" w:rsidP="00D40D4E">
      <w:pPr>
        <w:widowControl w:val="0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>عميد الكلية: الاســم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: ....................................................................</w:t>
      </w:r>
      <w:r w:rsidRPr="008646EB">
        <w:rPr>
          <w:rFonts w:ascii="Sakkal Majalla" w:hAnsi="Sakkal Majalla" w:cs="Sakkal Majalla" w:hint="cs"/>
          <w:b/>
          <w:bCs/>
          <w:sz w:val="30"/>
          <w:szCs w:val="30"/>
          <w:rtl/>
        </w:rPr>
        <w:t xml:space="preserve"> </w:t>
      </w: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التوقيع: ..................................................</w:t>
      </w:r>
    </w:p>
    <w:p w14:paraId="7340347B" w14:textId="77777777" w:rsidR="008646EB" w:rsidRPr="008646EB" w:rsidRDefault="008646EB" w:rsidP="00D40D4E">
      <w:pPr>
        <w:widowControl w:val="0"/>
        <w:jc w:val="center"/>
        <w:rPr>
          <w:rFonts w:ascii="Sakkal Majalla" w:hAnsi="Sakkal Majalla" w:cs="Sakkal Majalla"/>
          <w:b/>
          <w:bCs/>
          <w:sz w:val="30"/>
          <w:szCs w:val="30"/>
          <w:rtl/>
        </w:rPr>
      </w:pPr>
      <w:r w:rsidRPr="008646EB">
        <w:rPr>
          <w:rFonts w:ascii="Sakkal Majalla" w:hAnsi="Sakkal Majalla" w:cs="Sakkal Majalla"/>
          <w:b/>
          <w:bCs/>
          <w:sz w:val="30"/>
          <w:szCs w:val="30"/>
          <w:rtl/>
        </w:rPr>
        <w:t>التاريخ: ........../ ........../ ..........14هـ</w:t>
      </w:r>
    </w:p>
    <w:p w14:paraId="0C00898F" w14:textId="77777777" w:rsidR="00D40D4E" w:rsidRDefault="00D40D4E" w:rsidP="00D40D4E">
      <w:pPr>
        <w:widowControl w:val="0"/>
        <w:jc w:val="both"/>
        <w:rPr>
          <w:rFonts w:ascii="Sakkal Majalla" w:hAnsi="Sakkal Majalla" w:cs="Sakkal Majalla"/>
          <w:sz w:val="30"/>
          <w:szCs w:val="30"/>
          <w:rtl/>
        </w:rPr>
      </w:pPr>
    </w:p>
    <w:p w14:paraId="012A43FB" w14:textId="5F8BA9DE" w:rsidR="008646EB" w:rsidRPr="008646EB" w:rsidRDefault="008646EB" w:rsidP="00D40D4E">
      <w:pPr>
        <w:widowControl w:val="0"/>
        <w:jc w:val="both"/>
        <w:rPr>
          <w:rFonts w:ascii="Sakkal Majalla" w:hAnsi="Sakkal Majalla" w:cs="Sakkal Majalla"/>
          <w:sz w:val="30"/>
          <w:szCs w:val="30"/>
          <w:rtl/>
        </w:rPr>
      </w:pPr>
      <w:r w:rsidRPr="008646EB">
        <w:rPr>
          <w:rFonts w:ascii="Sakkal Majalla" w:hAnsi="Sakkal Majalla" w:cs="Sakkal Majalla" w:hint="cs"/>
          <w:sz w:val="30"/>
          <w:szCs w:val="30"/>
          <w:rtl/>
        </w:rPr>
        <w:t xml:space="preserve">* ترفق التوصية </w:t>
      </w:r>
      <w:proofErr w:type="spellStart"/>
      <w:r w:rsidRPr="008646EB">
        <w:rPr>
          <w:rFonts w:ascii="Sakkal Majalla" w:hAnsi="Sakkal Majalla" w:cs="Sakkal Majalla" w:hint="cs"/>
          <w:sz w:val="30"/>
          <w:szCs w:val="30"/>
          <w:rtl/>
        </w:rPr>
        <w:t>مستلّةً</w:t>
      </w:r>
      <w:proofErr w:type="spellEnd"/>
      <w:r w:rsidRPr="008646EB">
        <w:rPr>
          <w:rFonts w:ascii="Sakkal Majalla" w:hAnsi="Sakkal Majalla" w:cs="Sakkal Majalla" w:hint="cs"/>
          <w:sz w:val="30"/>
          <w:szCs w:val="30"/>
          <w:rtl/>
        </w:rPr>
        <w:t xml:space="preserve"> من محضر مجلس الكلية</w:t>
      </w:r>
    </w:p>
    <w:p w14:paraId="46D63C53" w14:textId="0923F7BA" w:rsidR="00C34DCF" w:rsidRPr="00884832" w:rsidRDefault="00C34DCF" w:rsidP="00D40D4E">
      <w:pPr>
        <w:rPr>
          <w:rFonts w:cs="Sultan Medium"/>
          <w:sz w:val="18"/>
          <w:szCs w:val="18"/>
          <w:rtl/>
          <w:lang w:eastAsia="en-US"/>
        </w:rPr>
      </w:pPr>
    </w:p>
    <w:sectPr w:rsidR="00C34DCF" w:rsidRPr="00884832" w:rsidSect="00CF469A">
      <w:headerReference w:type="default" r:id="rId7"/>
      <w:footerReference w:type="default" r:id="rId8"/>
      <w:pgSz w:w="11906" w:h="16838"/>
      <w:pgMar w:top="2411" w:right="851" w:bottom="709" w:left="851" w:header="0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27202" w14:textId="77777777" w:rsidR="00E54310" w:rsidRDefault="00E54310">
      <w:r>
        <w:separator/>
      </w:r>
    </w:p>
  </w:endnote>
  <w:endnote w:type="continuationSeparator" w:id="0">
    <w:p w14:paraId="7700CFDF" w14:textId="77777777" w:rsidR="00E54310" w:rsidRDefault="00E54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ltan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ultan Mediu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485810050"/>
      <w:docPartObj>
        <w:docPartGallery w:val="Page Numbers (Bottom of Page)"/>
        <w:docPartUnique/>
      </w:docPartObj>
    </w:sdtPr>
    <w:sdtEndPr>
      <w:rPr>
        <w:sz w:val="34"/>
        <w:szCs w:val="38"/>
      </w:rPr>
    </w:sdtEndPr>
    <w:sdtContent>
      <w:p w14:paraId="7874C5C7" w14:textId="21C3BC5A" w:rsidR="009737F3" w:rsidRDefault="00DF5626" w:rsidP="00DF5626">
        <w:pPr>
          <w:pStyle w:val="a5"/>
          <w:ind w:right="-567"/>
          <w:jc w:val="right"/>
        </w:pPr>
        <w:r>
          <w:rPr>
            <w:noProof/>
            <w:lang w:val="en-US" w:eastAsia="en-US"/>
          </w:rPr>
          <w:drawing>
            <wp:anchor distT="0" distB="0" distL="114300" distR="114300" simplePos="0" relativeHeight="251665408" behindDoc="0" locked="0" layoutInCell="1" allowOverlap="1" wp14:anchorId="6A666D79" wp14:editId="7682B576">
              <wp:simplePos x="0" y="0"/>
              <wp:positionH relativeFrom="page">
                <wp:posOffset>595630</wp:posOffset>
              </wp:positionH>
              <wp:positionV relativeFrom="paragraph">
                <wp:posOffset>0</wp:posOffset>
              </wp:positionV>
              <wp:extent cx="6424636" cy="554355"/>
              <wp:effectExtent l="0" t="0" r="0" b="0"/>
              <wp:wrapNone/>
              <wp:docPr id="4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2218781" name="Picture 212218781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7445" r="7445"/>
                      <a:stretch/>
                    </pic:blipFill>
                    <pic:spPr bwMode="auto">
                      <a:xfrm>
                        <a:off x="0" y="0"/>
                        <a:ext cx="6425158" cy="55440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B17A4" w14:textId="77777777" w:rsidR="00E54310" w:rsidRDefault="00E54310">
      <w:r>
        <w:separator/>
      </w:r>
    </w:p>
  </w:footnote>
  <w:footnote w:type="continuationSeparator" w:id="0">
    <w:p w14:paraId="1EFEDAEB" w14:textId="77777777" w:rsidR="00E54310" w:rsidRDefault="00E54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AA7E9" w14:textId="104A9655" w:rsidR="009737F3" w:rsidRDefault="00DF5626" w:rsidP="006D278C">
    <w:pPr>
      <w:pStyle w:val="a3"/>
      <w:tabs>
        <w:tab w:val="clear" w:pos="8306"/>
        <w:tab w:val="right" w:pos="9000"/>
      </w:tabs>
      <w:ind w:hanging="851"/>
    </w:pPr>
    <w:r>
      <w:rPr>
        <w:noProof/>
        <w:lang w:val="en-US" w:eastAsia="en-US"/>
      </w:rPr>
      <w:drawing>
        <wp:inline distT="0" distB="0" distL="0" distR="0" wp14:anchorId="1875F4F3" wp14:editId="12F9338B">
          <wp:extent cx="7559050" cy="1591379"/>
          <wp:effectExtent l="0" t="0" r="3810" b="889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997158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50" cy="15913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5BE4"/>
    <w:multiLevelType w:val="hybridMultilevel"/>
    <w:tmpl w:val="1848FD28"/>
    <w:lvl w:ilvl="0" w:tplc="A694282C">
      <w:start w:val="1"/>
      <w:numFmt w:val="arabicAlpha"/>
      <w:lvlText w:val="%1-"/>
      <w:lvlJc w:val="left"/>
      <w:pPr>
        <w:ind w:left="1080" w:hanging="360"/>
      </w:pPr>
      <w:rPr>
        <w:rFonts w:ascii="Traditional Arabic" w:eastAsia="Times New Roman" w:hAnsi="Traditional Arabic" w:cs="Traditional Arabic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EF49CF"/>
    <w:multiLevelType w:val="hybridMultilevel"/>
    <w:tmpl w:val="0F7ECAF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5032F"/>
    <w:multiLevelType w:val="hybridMultilevel"/>
    <w:tmpl w:val="139C9A3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694282C">
      <w:start w:val="1"/>
      <w:numFmt w:val="arabicAlpha"/>
      <w:lvlText w:val="%2-"/>
      <w:lvlJc w:val="left"/>
      <w:pPr>
        <w:ind w:left="1800" w:hanging="360"/>
      </w:pPr>
      <w:rPr>
        <w:rFonts w:ascii="Traditional Arabic" w:eastAsia="Times New Roman" w:hAnsi="Traditional Arabic" w:cs="Traditional Arabic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46555B"/>
    <w:multiLevelType w:val="hybridMultilevel"/>
    <w:tmpl w:val="8C7CD3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56B88"/>
    <w:multiLevelType w:val="hybridMultilevel"/>
    <w:tmpl w:val="0A8AB7C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F6876"/>
    <w:multiLevelType w:val="hybridMultilevel"/>
    <w:tmpl w:val="0A8AB7C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B4D05"/>
    <w:multiLevelType w:val="multilevel"/>
    <w:tmpl w:val="04090021"/>
    <w:lvl w:ilvl="0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7" w15:restartNumberingAfterBreak="0">
    <w:nsid w:val="3E325688"/>
    <w:multiLevelType w:val="hybridMultilevel"/>
    <w:tmpl w:val="C00C33D8"/>
    <w:lvl w:ilvl="0" w:tplc="F8B607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1132D7"/>
    <w:multiLevelType w:val="hybridMultilevel"/>
    <w:tmpl w:val="16C6207E"/>
    <w:lvl w:ilvl="0" w:tplc="046E5C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2A5DEE"/>
    <w:multiLevelType w:val="hybridMultilevel"/>
    <w:tmpl w:val="236EB67C"/>
    <w:lvl w:ilvl="0" w:tplc="AA42584E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C53DF0"/>
    <w:multiLevelType w:val="hybridMultilevel"/>
    <w:tmpl w:val="8A5EB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826F32"/>
    <w:multiLevelType w:val="hybridMultilevel"/>
    <w:tmpl w:val="8A5EB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225CBF"/>
    <w:multiLevelType w:val="hybridMultilevel"/>
    <w:tmpl w:val="8C7CD3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82491C"/>
    <w:multiLevelType w:val="hybridMultilevel"/>
    <w:tmpl w:val="9E629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836B65"/>
    <w:multiLevelType w:val="hybridMultilevel"/>
    <w:tmpl w:val="8C808AC6"/>
    <w:lvl w:ilvl="0" w:tplc="27AC7F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114873"/>
    <w:multiLevelType w:val="hybridMultilevel"/>
    <w:tmpl w:val="5440AB16"/>
    <w:lvl w:ilvl="0" w:tplc="BEE4DEA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7"/>
  </w:num>
  <w:num w:numId="4">
    <w:abstractNumId w:val="8"/>
  </w:num>
  <w:num w:numId="5">
    <w:abstractNumId w:val="2"/>
  </w:num>
  <w:num w:numId="6">
    <w:abstractNumId w:val="11"/>
  </w:num>
  <w:num w:numId="7">
    <w:abstractNumId w:val="5"/>
  </w:num>
  <w:num w:numId="8">
    <w:abstractNumId w:val="4"/>
  </w:num>
  <w:num w:numId="9">
    <w:abstractNumId w:val="13"/>
  </w:num>
  <w:num w:numId="10">
    <w:abstractNumId w:val="1"/>
  </w:num>
  <w:num w:numId="11">
    <w:abstractNumId w:val="10"/>
  </w:num>
  <w:num w:numId="12">
    <w:abstractNumId w:val="0"/>
  </w:num>
  <w:num w:numId="13">
    <w:abstractNumId w:val="6"/>
  </w:num>
  <w:num w:numId="14">
    <w:abstractNumId w:val="1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DGwNDQ0Mbc0MTFV0lEKTi0uzszPAykwrAUAI1cn0SwAAAA="/>
  </w:docVars>
  <w:rsids>
    <w:rsidRoot w:val="008D5425"/>
    <w:rsid w:val="00001AA9"/>
    <w:rsid w:val="00001E12"/>
    <w:rsid w:val="00004E64"/>
    <w:rsid w:val="00007A4F"/>
    <w:rsid w:val="000107E2"/>
    <w:rsid w:val="00020132"/>
    <w:rsid w:val="000212E0"/>
    <w:rsid w:val="000243EC"/>
    <w:rsid w:val="0002602F"/>
    <w:rsid w:val="000416F3"/>
    <w:rsid w:val="000418A0"/>
    <w:rsid w:val="000450C4"/>
    <w:rsid w:val="000524C2"/>
    <w:rsid w:val="00056C6B"/>
    <w:rsid w:val="00073463"/>
    <w:rsid w:val="00074E7E"/>
    <w:rsid w:val="00081487"/>
    <w:rsid w:val="000832B9"/>
    <w:rsid w:val="00083E72"/>
    <w:rsid w:val="00086E02"/>
    <w:rsid w:val="00095DB1"/>
    <w:rsid w:val="000A5937"/>
    <w:rsid w:val="000B4713"/>
    <w:rsid w:val="000C2E20"/>
    <w:rsid w:val="000C3CC4"/>
    <w:rsid w:val="000E274E"/>
    <w:rsid w:val="000F2276"/>
    <w:rsid w:val="0011091A"/>
    <w:rsid w:val="00127772"/>
    <w:rsid w:val="00140A9D"/>
    <w:rsid w:val="00141FF5"/>
    <w:rsid w:val="00145EE4"/>
    <w:rsid w:val="0016688C"/>
    <w:rsid w:val="0016715D"/>
    <w:rsid w:val="00167B60"/>
    <w:rsid w:val="00182558"/>
    <w:rsid w:val="00183B2C"/>
    <w:rsid w:val="001A47C4"/>
    <w:rsid w:val="001B0DA1"/>
    <w:rsid w:val="001B4B66"/>
    <w:rsid w:val="001D6B68"/>
    <w:rsid w:val="001D7F12"/>
    <w:rsid w:val="001E0DC4"/>
    <w:rsid w:val="001E21B3"/>
    <w:rsid w:val="001E6287"/>
    <w:rsid w:val="001F0C66"/>
    <w:rsid w:val="001F34E6"/>
    <w:rsid w:val="001F5D8F"/>
    <w:rsid w:val="00201AB1"/>
    <w:rsid w:val="00206FBD"/>
    <w:rsid w:val="0022019B"/>
    <w:rsid w:val="00224319"/>
    <w:rsid w:val="00226213"/>
    <w:rsid w:val="00236C4A"/>
    <w:rsid w:val="002459FC"/>
    <w:rsid w:val="00264C98"/>
    <w:rsid w:val="002676EF"/>
    <w:rsid w:val="00270420"/>
    <w:rsid w:val="002709ED"/>
    <w:rsid w:val="002750C5"/>
    <w:rsid w:val="0027641B"/>
    <w:rsid w:val="00276CA6"/>
    <w:rsid w:val="00284BAB"/>
    <w:rsid w:val="00287DA2"/>
    <w:rsid w:val="00293FA1"/>
    <w:rsid w:val="00294D22"/>
    <w:rsid w:val="002A0390"/>
    <w:rsid w:val="002A20E6"/>
    <w:rsid w:val="002A71B6"/>
    <w:rsid w:val="002B6D6C"/>
    <w:rsid w:val="002D0AFF"/>
    <w:rsid w:val="002D0CC1"/>
    <w:rsid w:val="002D6A0C"/>
    <w:rsid w:val="002E0A63"/>
    <w:rsid w:val="002E5C9A"/>
    <w:rsid w:val="002F1AA3"/>
    <w:rsid w:val="00300133"/>
    <w:rsid w:val="003060F7"/>
    <w:rsid w:val="00306759"/>
    <w:rsid w:val="00310DFC"/>
    <w:rsid w:val="00313AEB"/>
    <w:rsid w:val="00313BDC"/>
    <w:rsid w:val="00316134"/>
    <w:rsid w:val="00324600"/>
    <w:rsid w:val="003249AE"/>
    <w:rsid w:val="00327164"/>
    <w:rsid w:val="00330344"/>
    <w:rsid w:val="003355E6"/>
    <w:rsid w:val="00343EA3"/>
    <w:rsid w:val="00344AD1"/>
    <w:rsid w:val="00346ED3"/>
    <w:rsid w:val="0035285A"/>
    <w:rsid w:val="00371DDD"/>
    <w:rsid w:val="00374178"/>
    <w:rsid w:val="00376010"/>
    <w:rsid w:val="003A2640"/>
    <w:rsid w:val="003A76E9"/>
    <w:rsid w:val="003B49D3"/>
    <w:rsid w:val="003C3FCB"/>
    <w:rsid w:val="003C41C3"/>
    <w:rsid w:val="003D4A01"/>
    <w:rsid w:val="003D66FA"/>
    <w:rsid w:val="003E0C9D"/>
    <w:rsid w:val="003E10AA"/>
    <w:rsid w:val="003E1948"/>
    <w:rsid w:val="003E1EC1"/>
    <w:rsid w:val="003E5B12"/>
    <w:rsid w:val="003E6CC1"/>
    <w:rsid w:val="00400117"/>
    <w:rsid w:val="004021B3"/>
    <w:rsid w:val="00403B57"/>
    <w:rsid w:val="00405E55"/>
    <w:rsid w:val="00407F5A"/>
    <w:rsid w:val="00415D0A"/>
    <w:rsid w:val="00420FA6"/>
    <w:rsid w:val="00441EEB"/>
    <w:rsid w:val="00447091"/>
    <w:rsid w:val="00456893"/>
    <w:rsid w:val="0046599E"/>
    <w:rsid w:val="00467653"/>
    <w:rsid w:val="00494919"/>
    <w:rsid w:val="004962C3"/>
    <w:rsid w:val="004A0634"/>
    <w:rsid w:val="004A7CC2"/>
    <w:rsid w:val="004B42C5"/>
    <w:rsid w:val="004C5E43"/>
    <w:rsid w:val="004D7E84"/>
    <w:rsid w:val="004E0848"/>
    <w:rsid w:val="004E3E8D"/>
    <w:rsid w:val="004E427E"/>
    <w:rsid w:val="004E709B"/>
    <w:rsid w:val="004F7615"/>
    <w:rsid w:val="004F7E76"/>
    <w:rsid w:val="00505AC1"/>
    <w:rsid w:val="005132D5"/>
    <w:rsid w:val="00513826"/>
    <w:rsid w:val="005259DA"/>
    <w:rsid w:val="00525DE1"/>
    <w:rsid w:val="005266CC"/>
    <w:rsid w:val="00540BA0"/>
    <w:rsid w:val="00542BEF"/>
    <w:rsid w:val="005435D4"/>
    <w:rsid w:val="005453FC"/>
    <w:rsid w:val="00545A1D"/>
    <w:rsid w:val="00553DA0"/>
    <w:rsid w:val="005A0B7B"/>
    <w:rsid w:val="005A595C"/>
    <w:rsid w:val="005A7A21"/>
    <w:rsid w:val="005B725F"/>
    <w:rsid w:val="005D4550"/>
    <w:rsid w:val="005E3313"/>
    <w:rsid w:val="005E3AAF"/>
    <w:rsid w:val="005F7CB3"/>
    <w:rsid w:val="0060402F"/>
    <w:rsid w:val="00607D53"/>
    <w:rsid w:val="00607F61"/>
    <w:rsid w:val="00610C31"/>
    <w:rsid w:val="0061309F"/>
    <w:rsid w:val="00620502"/>
    <w:rsid w:val="00625830"/>
    <w:rsid w:val="0063052A"/>
    <w:rsid w:val="00640CDD"/>
    <w:rsid w:val="0064324A"/>
    <w:rsid w:val="00644693"/>
    <w:rsid w:val="0065214C"/>
    <w:rsid w:val="00656213"/>
    <w:rsid w:val="006642CC"/>
    <w:rsid w:val="00675DF8"/>
    <w:rsid w:val="00687BDD"/>
    <w:rsid w:val="00696638"/>
    <w:rsid w:val="0069692A"/>
    <w:rsid w:val="006A5B6C"/>
    <w:rsid w:val="006A708B"/>
    <w:rsid w:val="006B293E"/>
    <w:rsid w:val="006B4B9D"/>
    <w:rsid w:val="006D720B"/>
    <w:rsid w:val="006E231D"/>
    <w:rsid w:val="006E3FC5"/>
    <w:rsid w:val="006E4D09"/>
    <w:rsid w:val="006E6B74"/>
    <w:rsid w:val="0070496C"/>
    <w:rsid w:val="0071416D"/>
    <w:rsid w:val="007234A5"/>
    <w:rsid w:val="007245C2"/>
    <w:rsid w:val="007300BD"/>
    <w:rsid w:val="007352AD"/>
    <w:rsid w:val="0073655C"/>
    <w:rsid w:val="00752C65"/>
    <w:rsid w:val="00755B03"/>
    <w:rsid w:val="00762BC0"/>
    <w:rsid w:val="00776462"/>
    <w:rsid w:val="00783E58"/>
    <w:rsid w:val="00786D30"/>
    <w:rsid w:val="00790194"/>
    <w:rsid w:val="007925C0"/>
    <w:rsid w:val="007A30BF"/>
    <w:rsid w:val="007A4BFC"/>
    <w:rsid w:val="007A5BC7"/>
    <w:rsid w:val="007B11DE"/>
    <w:rsid w:val="007D1164"/>
    <w:rsid w:val="007D4E09"/>
    <w:rsid w:val="007E6CE8"/>
    <w:rsid w:val="007F4070"/>
    <w:rsid w:val="00810B3A"/>
    <w:rsid w:val="00820D18"/>
    <w:rsid w:val="00831C9E"/>
    <w:rsid w:val="00837E68"/>
    <w:rsid w:val="00840632"/>
    <w:rsid w:val="008445CD"/>
    <w:rsid w:val="0084615D"/>
    <w:rsid w:val="008504AB"/>
    <w:rsid w:val="00856086"/>
    <w:rsid w:val="00862B0E"/>
    <w:rsid w:val="008646EB"/>
    <w:rsid w:val="008746E8"/>
    <w:rsid w:val="00884832"/>
    <w:rsid w:val="008877B4"/>
    <w:rsid w:val="00887B3C"/>
    <w:rsid w:val="00892C40"/>
    <w:rsid w:val="0089336D"/>
    <w:rsid w:val="008979B4"/>
    <w:rsid w:val="008B0E4C"/>
    <w:rsid w:val="008B19BE"/>
    <w:rsid w:val="008B36CF"/>
    <w:rsid w:val="008B5B34"/>
    <w:rsid w:val="008C2C14"/>
    <w:rsid w:val="008D5425"/>
    <w:rsid w:val="008D7DA4"/>
    <w:rsid w:val="008E1D6E"/>
    <w:rsid w:val="008E2BEA"/>
    <w:rsid w:val="008E6A05"/>
    <w:rsid w:val="008E78EE"/>
    <w:rsid w:val="0090538A"/>
    <w:rsid w:val="009104AA"/>
    <w:rsid w:val="00910C45"/>
    <w:rsid w:val="00911A0F"/>
    <w:rsid w:val="0091487F"/>
    <w:rsid w:val="00914DAB"/>
    <w:rsid w:val="009530AC"/>
    <w:rsid w:val="009737F3"/>
    <w:rsid w:val="00976977"/>
    <w:rsid w:val="00982580"/>
    <w:rsid w:val="00983691"/>
    <w:rsid w:val="009841C4"/>
    <w:rsid w:val="009972F6"/>
    <w:rsid w:val="009B2EDC"/>
    <w:rsid w:val="009B3A00"/>
    <w:rsid w:val="009C366E"/>
    <w:rsid w:val="009C389B"/>
    <w:rsid w:val="009C5E20"/>
    <w:rsid w:val="009D3FA5"/>
    <w:rsid w:val="009E5EEF"/>
    <w:rsid w:val="009E670C"/>
    <w:rsid w:val="009F0693"/>
    <w:rsid w:val="009F0CF2"/>
    <w:rsid w:val="009F5493"/>
    <w:rsid w:val="00A0529D"/>
    <w:rsid w:val="00A06F86"/>
    <w:rsid w:val="00A10C66"/>
    <w:rsid w:val="00A10FFC"/>
    <w:rsid w:val="00A12337"/>
    <w:rsid w:val="00A12FF2"/>
    <w:rsid w:val="00A2219F"/>
    <w:rsid w:val="00A230E2"/>
    <w:rsid w:val="00A41854"/>
    <w:rsid w:val="00A461E7"/>
    <w:rsid w:val="00A475DF"/>
    <w:rsid w:val="00A52645"/>
    <w:rsid w:val="00A61B1E"/>
    <w:rsid w:val="00A91150"/>
    <w:rsid w:val="00A97DEF"/>
    <w:rsid w:val="00AA62F6"/>
    <w:rsid w:val="00AA713A"/>
    <w:rsid w:val="00AA743C"/>
    <w:rsid w:val="00AA79D3"/>
    <w:rsid w:val="00AB02AB"/>
    <w:rsid w:val="00AB096A"/>
    <w:rsid w:val="00AB63D1"/>
    <w:rsid w:val="00AC2DCB"/>
    <w:rsid w:val="00AC41DA"/>
    <w:rsid w:val="00AC76AE"/>
    <w:rsid w:val="00AE1792"/>
    <w:rsid w:val="00AF0F6A"/>
    <w:rsid w:val="00B02E27"/>
    <w:rsid w:val="00B05E63"/>
    <w:rsid w:val="00B30FC7"/>
    <w:rsid w:val="00B36F72"/>
    <w:rsid w:val="00B436BE"/>
    <w:rsid w:val="00B5006B"/>
    <w:rsid w:val="00B50351"/>
    <w:rsid w:val="00B53ADA"/>
    <w:rsid w:val="00B62399"/>
    <w:rsid w:val="00B7037C"/>
    <w:rsid w:val="00B71425"/>
    <w:rsid w:val="00B74979"/>
    <w:rsid w:val="00B84E51"/>
    <w:rsid w:val="00BC71C7"/>
    <w:rsid w:val="00BD4A36"/>
    <w:rsid w:val="00BE47F9"/>
    <w:rsid w:val="00BE6DDD"/>
    <w:rsid w:val="00BF7AFA"/>
    <w:rsid w:val="00C005A1"/>
    <w:rsid w:val="00C0534A"/>
    <w:rsid w:val="00C17DDE"/>
    <w:rsid w:val="00C34DCF"/>
    <w:rsid w:val="00C45BEB"/>
    <w:rsid w:val="00C523BD"/>
    <w:rsid w:val="00C55D46"/>
    <w:rsid w:val="00C60D9F"/>
    <w:rsid w:val="00C61DAF"/>
    <w:rsid w:val="00C76071"/>
    <w:rsid w:val="00C8706E"/>
    <w:rsid w:val="00CA587D"/>
    <w:rsid w:val="00CB4BD6"/>
    <w:rsid w:val="00CC1CDF"/>
    <w:rsid w:val="00CC40DA"/>
    <w:rsid w:val="00CC69F0"/>
    <w:rsid w:val="00CD3E3F"/>
    <w:rsid w:val="00CE4C2F"/>
    <w:rsid w:val="00CF469A"/>
    <w:rsid w:val="00D01733"/>
    <w:rsid w:val="00D03437"/>
    <w:rsid w:val="00D113AF"/>
    <w:rsid w:val="00D12718"/>
    <w:rsid w:val="00D23E62"/>
    <w:rsid w:val="00D2506D"/>
    <w:rsid w:val="00D27728"/>
    <w:rsid w:val="00D27ADE"/>
    <w:rsid w:val="00D33197"/>
    <w:rsid w:val="00D3449F"/>
    <w:rsid w:val="00D40D4E"/>
    <w:rsid w:val="00D42BF6"/>
    <w:rsid w:val="00D43411"/>
    <w:rsid w:val="00D62C5B"/>
    <w:rsid w:val="00D64966"/>
    <w:rsid w:val="00D65FE4"/>
    <w:rsid w:val="00D67831"/>
    <w:rsid w:val="00D8105B"/>
    <w:rsid w:val="00D87336"/>
    <w:rsid w:val="00D87B3E"/>
    <w:rsid w:val="00DB0A3C"/>
    <w:rsid w:val="00DD01EE"/>
    <w:rsid w:val="00DD4885"/>
    <w:rsid w:val="00DD5B60"/>
    <w:rsid w:val="00DE434D"/>
    <w:rsid w:val="00DE6E9A"/>
    <w:rsid w:val="00DF0412"/>
    <w:rsid w:val="00DF1C03"/>
    <w:rsid w:val="00DF5626"/>
    <w:rsid w:val="00E07FB0"/>
    <w:rsid w:val="00E107FA"/>
    <w:rsid w:val="00E10DB8"/>
    <w:rsid w:val="00E13F46"/>
    <w:rsid w:val="00E20DE8"/>
    <w:rsid w:val="00E241AF"/>
    <w:rsid w:val="00E26B07"/>
    <w:rsid w:val="00E26BBB"/>
    <w:rsid w:val="00E36A29"/>
    <w:rsid w:val="00E50016"/>
    <w:rsid w:val="00E54310"/>
    <w:rsid w:val="00E57915"/>
    <w:rsid w:val="00E612D6"/>
    <w:rsid w:val="00E638EB"/>
    <w:rsid w:val="00E8357B"/>
    <w:rsid w:val="00E858BD"/>
    <w:rsid w:val="00E86929"/>
    <w:rsid w:val="00E92C68"/>
    <w:rsid w:val="00E97507"/>
    <w:rsid w:val="00EA309F"/>
    <w:rsid w:val="00EA77E2"/>
    <w:rsid w:val="00EA7CFE"/>
    <w:rsid w:val="00EB2AAC"/>
    <w:rsid w:val="00EB49A4"/>
    <w:rsid w:val="00ED0053"/>
    <w:rsid w:val="00ED2E42"/>
    <w:rsid w:val="00ED7EE8"/>
    <w:rsid w:val="00EE1406"/>
    <w:rsid w:val="00EE292D"/>
    <w:rsid w:val="00EE3EE1"/>
    <w:rsid w:val="00F068EC"/>
    <w:rsid w:val="00F10BF5"/>
    <w:rsid w:val="00F11BF9"/>
    <w:rsid w:val="00F23370"/>
    <w:rsid w:val="00F23CF3"/>
    <w:rsid w:val="00F24C47"/>
    <w:rsid w:val="00F37A6E"/>
    <w:rsid w:val="00F42CAF"/>
    <w:rsid w:val="00F46194"/>
    <w:rsid w:val="00F5532D"/>
    <w:rsid w:val="00F575AD"/>
    <w:rsid w:val="00F5779C"/>
    <w:rsid w:val="00F66F04"/>
    <w:rsid w:val="00F9274D"/>
    <w:rsid w:val="00FA23B4"/>
    <w:rsid w:val="00FB3E46"/>
    <w:rsid w:val="00FC1D6A"/>
    <w:rsid w:val="00FC369D"/>
    <w:rsid w:val="00FC5FC6"/>
    <w:rsid w:val="00FC70F9"/>
    <w:rsid w:val="00FD2D6D"/>
    <w:rsid w:val="00FD43DF"/>
    <w:rsid w:val="00FD56F1"/>
    <w:rsid w:val="00FD6436"/>
    <w:rsid w:val="00FF2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;"/>
  <w14:docId w14:val="6C467401"/>
  <w15:docId w15:val="{8E56C4EE-4A9D-459E-AEC4-BA0B299AA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5425"/>
    <w:pPr>
      <w:bidi/>
      <w:spacing w:after="0" w:line="240" w:lineRule="auto"/>
    </w:pPr>
    <w:rPr>
      <w:rFonts w:ascii="Times New Roman" w:eastAsia="Times New Roman" w:hAnsi="Times New Roman" w:cs="Simplified Arabic"/>
      <w:sz w:val="24"/>
      <w:szCs w:val="28"/>
      <w:lang w:eastAsia="ar-SA"/>
    </w:rPr>
  </w:style>
  <w:style w:type="paragraph" w:styleId="6">
    <w:name w:val="heading 6"/>
    <w:basedOn w:val="a"/>
    <w:next w:val="a"/>
    <w:link w:val="6Char"/>
    <w:qFormat/>
    <w:rsid w:val="00C34DCF"/>
    <w:pPr>
      <w:spacing w:before="240" w:after="60"/>
      <w:outlineLvl w:val="5"/>
    </w:pPr>
    <w:rPr>
      <w:rFonts w:cs="Times New Roman"/>
      <w:sz w:val="22"/>
      <w:szCs w:val="2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8D5425"/>
    <w:pPr>
      <w:tabs>
        <w:tab w:val="center" w:pos="4153"/>
        <w:tab w:val="right" w:pos="8306"/>
      </w:tabs>
    </w:pPr>
    <w:rPr>
      <w:rFonts w:cs="Times New Roman"/>
      <w:lang w:val="x-none"/>
    </w:rPr>
  </w:style>
  <w:style w:type="character" w:customStyle="1" w:styleId="Char">
    <w:name w:val="رأس الصفحة Char"/>
    <w:basedOn w:val="a0"/>
    <w:link w:val="a3"/>
    <w:rsid w:val="008D5425"/>
    <w:rPr>
      <w:rFonts w:ascii="Times New Roman" w:eastAsia="Times New Roman" w:hAnsi="Times New Roman" w:cs="Times New Roman"/>
      <w:sz w:val="24"/>
      <w:szCs w:val="28"/>
      <w:lang w:val="x-none" w:eastAsia="ar-SA"/>
    </w:rPr>
  </w:style>
  <w:style w:type="character" w:styleId="a4">
    <w:name w:val="page number"/>
    <w:basedOn w:val="a0"/>
    <w:rsid w:val="008D5425"/>
  </w:style>
  <w:style w:type="paragraph" w:styleId="a5">
    <w:name w:val="footer"/>
    <w:basedOn w:val="a"/>
    <w:link w:val="Char0"/>
    <w:uiPriority w:val="99"/>
    <w:rsid w:val="008D5425"/>
    <w:pPr>
      <w:tabs>
        <w:tab w:val="center" w:pos="4153"/>
        <w:tab w:val="right" w:pos="8306"/>
      </w:tabs>
    </w:pPr>
    <w:rPr>
      <w:rFonts w:cs="Times New Roman"/>
      <w:lang w:val="x-none"/>
    </w:rPr>
  </w:style>
  <w:style w:type="character" w:customStyle="1" w:styleId="Char0">
    <w:name w:val="تذييل الصفحة Char"/>
    <w:basedOn w:val="a0"/>
    <w:link w:val="a5"/>
    <w:uiPriority w:val="99"/>
    <w:rsid w:val="008D5425"/>
    <w:rPr>
      <w:rFonts w:ascii="Times New Roman" w:eastAsia="Times New Roman" w:hAnsi="Times New Roman" w:cs="Times New Roman"/>
      <w:sz w:val="24"/>
      <w:szCs w:val="28"/>
      <w:lang w:val="x-none" w:eastAsia="ar-SA"/>
    </w:rPr>
  </w:style>
  <w:style w:type="paragraph" w:styleId="a6">
    <w:name w:val="List Paragraph"/>
    <w:basedOn w:val="a"/>
    <w:uiPriority w:val="34"/>
    <w:qFormat/>
    <w:rsid w:val="008D5425"/>
    <w:pPr>
      <w:ind w:left="720"/>
      <w:contextualSpacing/>
    </w:pPr>
  </w:style>
  <w:style w:type="paragraph" w:styleId="a7">
    <w:name w:val="annotation text"/>
    <w:basedOn w:val="a"/>
    <w:link w:val="Char1"/>
    <w:uiPriority w:val="99"/>
    <w:semiHidden/>
    <w:unhideWhenUsed/>
    <w:rsid w:val="008979B4"/>
    <w:rPr>
      <w:sz w:val="20"/>
      <w:szCs w:val="20"/>
    </w:rPr>
  </w:style>
  <w:style w:type="character" w:customStyle="1" w:styleId="Char1">
    <w:name w:val="نص تعليق Char"/>
    <w:basedOn w:val="a0"/>
    <w:link w:val="a7"/>
    <w:uiPriority w:val="99"/>
    <w:semiHidden/>
    <w:rsid w:val="008979B4"/>
    <w:rPr>
      <w:rFonts w:ascii="Times New Roman" w:eastAsia="Times New Roman" w:hAnsi="Times New Roman" w:cs="Simplified Arabic"/>
      <w:sz w:val="20"/>
      <w:szCs w:val="20"/>
      <w:lang w:eastAsia="ar-SA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8979B4"/>
    <w:rPr>
      <w:b/>
      <w:bCs/>
    </w:rPr>
  </w:style>
  <w:style w:type="character" w:customStyle="1" w:styleId="Char2">
    <w:name w:val="موضوع تعليق Char"/>
    <w:basedOn w:val="Char1"/>
    <w:link w:val="a8"/>
    <w:uiPriority w:val="99"/>
    <w:semiHidden/>
    <w:rsid w:val="008979B4"/>
    <w:rPr>
      <w:rFonts w:ascii="Times New Roman" w:eastAsia="Times New Roman" w:hAnsi="Times New Roman" w:cs="Simplified Arabic"/>
      <w:b/>
      <w:bCs/>
      <w:sz w:val="20"/>
      <w:szCs w:val="20"/>
      <w:lang w:eastAsia="ar-SA"/>
    </w:rPr>
  </w:style>
  <w:style w:type="table" w:styleId="a9">
    <w:name w:val="Table Grid"/>
    <w:basedOn w:val="a1"/>
    <w:uiPriority w:val="39"/>
    <w:rsid w:val="00494919"/>
    <w:pPr>
      <w:bidi/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Char">
    <w:name w:val="عنوان 6 Char"/>
    <w:basedOn w:val="a0"/>
    <w:link w:val="6"/>
    <w:rsid w:val="00C34DCF"/>
    <w:rPr>
      <w:rFonts w:ascii="Times New Roman" w:eastAsia="Times New Roman" w:hAnsi="Times New Roman" w:cs="Times New Roman"/>
      <w:lang w:val="x-none" w:eastAsia="x-none"/>
    </w:rPr>
  </w:style>
  <w:style w:type="character" w:styleId="aa">
    <w:name w:val="Emphasis"/>
    <w:basedOn w:val="a0"/>
    <w:uiPriority w:val="20"/>
    <w:qFormat/>
    <w:rsid w:val="00C34DCF"/>
    <w:rPr>
      <w:i/>
      <w:iCs/>
    </w:rPr>
  </w:style>
  <w:style w:type="paragraph" w:styleId="ab">
    <w:name w:val="Balloon Text"/>
    <w:basedOn w:val="a"/>
    <w:link w:val="Char3"/>
    <w:uiPriority w:val="99"/>
    <w:semiHidden/>
    <w:unhideWhenUsed/>
    <w:rsid w:val="000418A0"/>
    <w:rPr>
      <w:rFonts w:ascii="Tahoma" w:hAnsi="Tahoma" w:cs="Tahoma"/>
      <w:sz w:val="16"/>
      <w:szCs w:val="16"/>
    </w:rPr>
  </w:style>
  <w:style w:type="character" w:customStyle="1" w:styleId="Char3">
    <w:name w:val="نص في بالون Char"/>
    <w:basedOn w:val="a0"/>
    <w:link w:val="ab"/>
    <w:uiPriority w:val="99"/>
    <w:semiHidden/>
    <w:rsid w:val="000418A0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2</Words>
  <Characters>3266</Characters>
  <Application>Microsoft Office Word</Application>
  <DocSecurity>0</DocSecurity>
  <Lines>27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محمد يحيى عيسى مسملي</dc:creator>
  <cp:lastModifiedBy>salman abudujayn</cp:lastModifiedBy>
  <cp:revision>4</cp:revision>
  <cp:lastPrinted>2025-12-11T22:42:00Z</cp:lastPrinted>
  <dcterms:created xsi:type="dcterms:W3CDTF">2025-12-11T22:42:00Z</dcterms:created>
  <dcterms:modified xsi:type="dcterms:W3CDTF">2025-12-11T22:43:00Z</dcterms:modified>
</cp:coreProperties>
</file>